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6498" w:rsidRDefault="00AF6498" w:rsidP="00651EBC">
      <w:pPr>
        <w:rPr>
          <w:sz w:val="4"/>
          <w:szCs w:val="4"/>
          <w:rtl/>
        </w:rPr>
      </w:pPr>
    </w:p>
    <w:p w:rsidR="00651EBC" w:rsidRPr="00651EBC" w:rsidRDefault="00651EBC" w:rsidP="007E5227">
      <w:pPr>
        <w:spacing w:after="0" w:line="240" w:lineRule="auto"/>
        <w:ind w:left="-540" w:right="-1054"/>
        <w:rPr>
          <w:rFonts w:ascii="Times New Roman" w:eastAsia="Times New Roman" w:hAnsi="Times New Roman" w:cs="Arabic Transparent"/>
          <w:sz w:val="28"/>
          <w:szCs w:val="28"/>
          <w:rtl/>
          <w:lang w:bidi="ar-JO"/>
        </w:rPr>
      </w:pPr>
      <w:r w:rsidRPr="00651EBC">
        <w:rPr>
          <w:rFonts w:ascii="Times New Roman" w:eastAsia="Times New Roman" w:hAnsi="Times New Roman" w:cs="Arabic Transparent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797425</wp:posOffset>
                </wp:positionH>
                <wp:positionV relativeFrom="paragraph">
                  <wp:posOffset>158115</wp:posOffset>
                </wp:positionV>
                <wp:extent cx="866775" cy="1223010"/>
                <wp:effectExtent l="6350" t="12065" r="12700" b="1270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6775" cy="1223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1EBC" w:rsidRPr="00F21416" w:rsidRDefault="007E5227" w:rsidP="00651EBC">
                            <w:pPr>
                              <w:jc w:val="center"/>
                              <w:rPr>
                                <w:rStyle w:val="alt-edited1"/>
                                <w:rFonts w:ascii="Agency FB" w:hAnsi="Agency FB" w:cs="Arial"/>
                                <w:b/>
                                <w:bCs/>
                                <w:color w:val="000000"/>
                                <w:sz w:val="30"/>
                                <w:szCs w:val="30"/>
                                <w:lang w:val="en"/>
                              </w:rPr>
                            </w:pPr>
                            <w:r w:rsidRPr="00CE5811">
                              <w:rPr>
                                <w:rFonts w:cs="Khalid Art bold"/>
                                <w:noProof/>
                                <w:rtl/>
                              </w:rPr>
                              <w:drawing>
                                <wp:inline distT="0" distB="0" distL="0" distR="0" wp14:anchorId="4FD93B29" wp14:editId="5BBF6FC1">
                                  <wp:extent cx="675005" cy="944245"/>
                                  <wp:effectExtent l="0" t="0" r="0" b="8255"/>
                                  <wp:docPr id="2" name="Picture 2" descr="C:\Users\mohamad\OneDrive - AAU.edu.jo\AAU\AAU\AAU\CV-REsearch\WhatsApp Image 2021-06-22 at 12.46.27 PM (1)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mohamad\OneDrive - AAU.edu.jo\AAU\AAU\AAU\CV-REsearch\WhatsApp Image 2021-06-22 at 12.46.27 PM (1).jpe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5005" cy="9442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651EBC" w:rsidRPr="00F21416" w:rsidRDefault="00651EBC" w:rsidP="00651EBC">
                            <w:pPr>
                              <w:jc w:val="center"/>
                              <w:rPr>
                                <w:rFonts w:ascii="Agency FB" w:hAnsi="Agency FB"/>
                                <w:b/>
                                <w:bCs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377.75pt;margin-top:12.45pt;width:68.25pt;height:96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">
                <v:textbox>
                  <w:txbxContent>
                    <w:p w:rsidR="00651EBC" w:rsidRPr="00F21416" w:rsidRDefault="007E5227" w:rsidP="00651EBC">
                      <w:pPr>
                        <w:jc w:val="center"/>
                        <w:rPr>
                          <w:rStyle w:val="alt-edited1"/>
                          <w:rFonts w:ascii="Agency FB" w:hAnsi="Agency FB" w:cs="Arial"/>
                          <w:b/>
                          <w:bCs/>
                          <w:color w:val="000000"/>
                          <w:sz w:val="30"/>
                          <w:szCs w:val="30"/>
                          <w:lang w:val="en"/>
                        </w:rPr>
                      </w:pPr>
                      <w:r w:rsidRPr="00CE5811">
                        <w:rPr>
                          <w:rFonts w:cs="Khalid Art bold"/>
                          <w:noProof/>
                          <w:rtl/>
                        </w:rPr>
                        <w:drawing>
                          <wp:inline distT="0" distB="0" distL="0" distR="0" wp14:anchorId="4FD93B29" wp14:editId="5BBF6FC1">
                            <wp:extent cx="675005" cy="944245"/>
                            <wp:effectExtent l="0" t="0" r="0" b="8255"/>
                            <wp:docPr id="2" name="Picture 2" descr="C:\Users\mohamad\OneDrive - AAU.edu.jo\AAU\AAU\AAU\CV-REsearch\WhatsApp Image 2021-06-22 at 12.46.27 PM (1).jpe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mohamad\OneDrive - AAU.edu.jo\AAU\AAU\AAU\CV-REsearch\WhatsApp Image 2021-06-22 at 12.46.27 PM (1).jpe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5005" cy="9442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651EBC" w:rsidRPr="00F21416" w:rsidRDefault="00651EBC" w:rsidP="00651EBC">
                      <w:pPr>
                        <w:jc w:val="center"/>
                        <w:rPr>
                          <w:rFonts w:ascii="Agency FB" w:hAnsi="Agency FB"/>
                          <w:b/>
                          <w:bCs/>
                          <w:color w:val="00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proofErr w:type="gramStart"/>
      <w:r w:rsidRPr="00651EBC">
        <w:rPr>
          <w:rFonts w:ascii="Times New Roman" w:eastAsia="Times New Roman" w:hAnsi="Times New Roman" w:cs="Arabic Transparent"/>
          <w:sz w:val="28"/>
          <w:szCs w:val="28"/>
          <w:lang w:bidi="ar-JO"/>
        </w:rPr>
        <w:t xml:space="preserve">Date </w:t>
      </w:r>
      <w:r w:rsidRPr="00651EBC">
        <w:rPr>
          <w:rFonts w:ascii="Times New Roman" w:eastAsia="Times New Roman" w:hAnsi="Times New Roman" w:cs="Khalid Art bold" w:hint="cs"/>
          <w:color w:val="808080"/>
          <w:sz w:val="28"/>
          <w:szCs w:val="28"/>
          <w:rtl/>
          <w:lang w:bidi="ar-JO"/>
        </w:rPr>
        <w:t xml:space="preserve"> </w:t>
      </w:r>
      <w:r w:rsidR="007E5227">
        <w:rPr>
          <w:rFonts w:ascii="Times New Roman" w:eastAsia="Times New Roman" w:hAnsi="Times New Roman" w:cs="Khalid Art bold"/>
          <w:color w:val="808080"/>
          <w:sz w:val="28"/>
          <w:szCs w:val="28"/>
          <w:lang w:bidi="ar-JO"/>
        </w:rPr>
        <w:t>5</w:t>
      </w:r>
      <w:proofErr w:type="gramEnd"/>
      <w:r w:rsidR="007E5227">
        <w:rPr>
          <w:rFonts w:ascii="Times New Roman" w:eastAsia="Times New Roman" w:hAnsi="Times New Roman" w:cs="Khalid Art bold"/>
          <w:color w:val="808080"/>
          <w:sz w:val="28"/>
          <w:szCs w:val="28"/>
          <w:lang w:bidi="ar-JO"/>
        </w:rPr>
        <w:t>/10/2021</w:t>
      </w:r>
    </w:p>
    <w:p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rtl/>
          <w:lang w:bidi="ar-JO"/>
        </w:rPr>
      </w:pPr>
    </w:p>
    <w:tbl>
      <w:tblPr>
        <w:bidiVisual/>
        <w:tblW w:w="5940" w:type="dxa"/>
        <w:tblInd w:w="14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1E0" w:firstRow="1" w:lastRow="1" w:firstColumn="1" w:lastColumn="1" w:noHBand="0" w:noVBand="0"/>
      </w:tblPr>
      <w:tblGrid>
        <w:gridCol w:w="5940"/>
      </w:tblGrid>
      <w:tr w:rsidR="00651EBC" w:rsidRPr="00651EBC" w:rsidTr="007E5227">
        <w:trPr>
          <w:trHeight w:val="855"/>
        </w:trPr>
        <w:tc>
          <w:tcPr>
            <w:tcW w:w="5940" w:type="dxa"/>
            <w:shd w:val="clear" w:color="auto" w:fill="E6E6E6"/>
            <w:vAlign w:val="center"/>
          </w:tcPr>
          <w:p w:rsidR="00651EBC" w:rsidRPr="00651EBC" w:rsidRDefault="007E5227" w:rsidP="00651EBC">
            <w:pPr>
              <w:spacing w:after="0" w:line="240" w:lineRule="auto"/>
              <w:jc w:val="center"/>
              <w:rPr>
                <w:rFonts w:ascii="Centaur" w:eastAsia="Times New Roman" w:hAnsi="Centaur" w:cs="Khalid Art bold"/>
                <w:bCs/>
                <w:sz w:val="36"/>
                <w:szCs w:val="36"/>
              </w:rPr>
            </w:pPr>
            <w:r>
              <w:rPr>
                <w:rFonts w:ascii="Centaur" w:eastAsia="Times New Roman" w:hAnsi="Centaur" w:cs="Times New Roman"/>
                <w:b/>
                <w:bCs/>
                <w:caps/>
                <w:smallCaps/>
                <w:sz w:val="32"/>
                <w:szCs w:val="32"/>
              </w:rPr>
              <w:t>Dr. Mohammad Fawzi Zaki Ismail</w:t>
            </w:r>
          </w:p>
        </w:tc>
      </w:tr>
    </w:tbl>
    <w:p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4"/>
          <w:szCs w:val="14"/>
          <w:rtl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rtl/>
          <w:lang w:bidi="ar-JO"/>
        </w:rPr>
      </w:pPr>
    </w:p>
    <w:tbl>
      <w:tblPr>
        <w:tblW w:w="9450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904"/>
        <w:gridCol w:w="8546"/>
      </w:tblGrid>
      <w:tr w:rsidR="00651EBC" w:rsidRPr="00651EBC" w:rsidTr="00FE54F3">
        <w:trPr>
          <w:trHeight w:val="543"/>
        </w:trPr>
        <w:tc>
          <w:tcPr>
            <w:tcW w:w="9450" w:type="dxa"/>
            <w:gridSpan w:val="2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Personal information</w:t>
            </w:r>
          </w:p>
        </w:tc>
      </w:tr>
      <w:tr w:rsidR="00651EBC" w:rsidRPr="00651EBC" w:rsidTr="00FE54F3">
        <w:trPr>
          <w:trHeight w:val="543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Title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7E5227">
              <w:rPr>
                <w:rFonts w:ascii="Candara" w:eastAsia="Times New Roman" w:hAnsi="Candara" w:cs="Times New Roman"/>
                <w:sz w:val="24"/>
                <w:szCs w:val="24"/>
              </w:rPr>
              <w:t xml:space="preserve"> Lecturer </w:t>
            </w:r>
          </w:p>
        </w:tc>
      </w:tr>
      <w:tr w:rsidR="00651EBC" w:rsidRPr="00651EBC" w:rsidTr="00FE54F3">
        <w:trPr>
          <w:trHeight w:val="543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Academic Rank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7E5227">
              <w:rPr>
                <w:rFonts w:ascii="Candara" w:eastAsia="Times New Roman" w:hAnsi="Candara" w:cs="Times New Roman"/>
                <w:sz w:val="24"/>
                <w:szCs w:val="24"/>
              </w:rPr>
              <w:t xml:space="preserve">Assistant Professor </w:t>
            </w:r>
          </w:p>
        </w:tc>
      </w:tr>
      <w:tr w:rsidR="00651EBC" w:rsidRPr="00651EBC" w:rsidTr="00FE54F3">
        <w:trPr>
          <w:trHeight w:val="525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Date &amp; Place of Birth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7E5227">
              <w:rPr>
                <w:rFonts w:ascii="Candara" w:eastAsia="Times New Roman" w:hAnsi="Candara" w:cs="Times New Roman"/>
                <w:sz w:val="24"/>
                <w:szCs w:val="24"/>
              </w:rPr>
              <w:t xml:space="preserve"> 19/4/1989- </w:t>
            </w:r>
            <w:proofErr w:type="spellStart"/>
            <w:r w:rsidR="007E5227">
              <w:rPr>
                <w:rFonts w:ascii="Candara" w:eastAsia="Times New Roman" w:hAnsi="Candara" w:cs="Times New Roman"/>
                <w:sz w:val="24"/>
                <w:szCs w:val="24"/>
              </w:rPr>
              <w:t>Makka</w:t>
            </w:r>
            <w:proofErr w:type="spellEnd"/>
            <w:r w:rsidR="007E5227">
              <w:rPr>
                <w:rFonts w:ascii="Candara" w:eastAsia="Times New Roman" w:hAnsi="Candara" w:cs="Times New Roman"/>
                <w:sz w:val="24"/>
                <w:szCs w:val="24"/>
              </w:rPr>
              <w:t>/ Saudi Arabia</w:t>
            </w:r>
          </w:p>
        </w:tc>
      </w:tr>
      <w:tr w:rsidR="00651EBC" w:rsidRPr="00651EBC" w:rsidTr="00FE54F3">
        <w:trPr>
          <w:trHeight w:val="543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Nationality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7E5227">
              <w:rPr>
                <w:rFonts w:ascii="Candara" w:eastAsia="Times New Roman" w:hAnsi="Candara" w:cs="Times New Roman"/>
                <w:sz w:val="24"/>
                <w:szCs w:val="24"/>
              </w:rPr>
              <w:t xml:space="preserve"> Jordanian </w:t>
            </w:r>
          </w:p>
        </w:tc>
      </w:tr>
      <w:tr w:rsidR="00651EBC" w:rsidRPr="00651EBC" w:rsidTr="00FE54F3">
        <w:trPr>
          <w:trHeight w:val="543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Address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7E5227">
              <w:rPr>
                <w:rFonts w:ascii="Candara" w:eastAsia="Times New Roman" w:hAnsi="Candara" w:cs="Times New Roman"/>
                <w:sz w:val="24"/>
                <w:szCs w:val="24"/>
              </w:rPr>
              <w:t xml:space="preserve"> Al-</w:t>
            </w:r>
            <w:proofErr w:type="spellStart"/>
            <w:r w:rsidR="007E5227">
              <w:rPr>
                <w:rFonts w:ascii="Candara" w:eastAsia="Times New Roman" w:hAnsi="Candara" w:cs="Times New Roman"/>
                <w:sz w:val="24"/>
                <w:szCs w:val="24"/>
              </w:rPr>
              <w:t>Bunyat</w:t>
            </w:r>
            <w:proofErr w:type="spellEnd"/>
            <w:r w:rsidR="007E5227">
              <w:rPr>
                <w:rFonts w:ascii="Candara" w:eastAsia="Times New Roman" w:hAnsi="Candara" w:cs="Times New Roman"/>
                <w:sz w:val="24"/>
                <w:szCs w:val="24"/>
              </w:rPr>
              <w:t>- Amman</w:t>
            </w:r>
          </w:p>
        </w:tc>
      </w:tr>
      <w:tr w:rsidR="00651EBC" w:rsidRPr="00651EBC" w:rsidTr="00FE54F3">
        <w:trPr>
          <w:trHeight w:val="525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Phone No.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7E5227">
              <w:rPr>
                <w:rFonts w:ascii="Candara" w:eastAsia="Times New Roman" w:hAnsi="Candara" w:cs="Times New Roman"/>
                <w:sz w:val="24"/>
                <w:szCs w:val="24"/>
              </w:rPr>
              <w:t xml:space="preserve"> 0788728770</w:t>
            </w:r>
          </w:p>
        </w:tc>
      </w:tr>
      <w:tr w:rsidR="00651EBC" w:rsidRPr="00651EBC" w:rsidTr="00FE54F3">
        <w:trPr>
          <w:trHeight w:val="543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e-mail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1422"/>
        <w:gridCol w:w="2160"/>
        <w:gridCol w:w="1188"/>
        <w:gridCol w:w="2610"/>
        <w:gridCol w:w="2160"/>
      </w:tblGrid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spacing w:after="0" w:line="240" w:lineRule="auto"/>
              <w:rPr>
                <w:rFonts w:ascii="Candara" w:eastAsia="Times New Roman" w:hAnsi="Candara" w:cs="Times New Roman"/>
                <w:b/>
                <w:caps/>
                <w:smallCaps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Academic qualifications</w:t>
            </w:r>
          </w:p>
        </w:tc>
      </w:tr>
      <w:tr w:rsidR="00651EBC" w:rsidRPr="00651EBC" w:rsidTr="007E5227">
        <w:trPr>
          <w:trHeight w:val="468"/>
        </w:trPr>
        <w:tc>
          <w:tcPr>
            <w:tcW w:w="1422" w:type="dxa"/>
            <w:shd w:val="clear" w:color="auto" w:fill="auto"/>
            <w:vAlign w:val="center"/>
          </w:tcPr>
          <w:p w:rsidR="00651EBC" w:rsidRPr="00651EBC" w:rsidRDefault="00651EBC" w:rsidP="007E5227">
            <w:pPr>
              <w:spacing w:after="0" w:line="240" w:lineRule="auto"/>
              <w:ind w:left="49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egree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651EBC" w:rsidP="007E5227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Cs w:val="20"/>
              </w:rPr>
              <w:t>Major</w:t>
            </w:r>
          </w:p>
        </w:tc>
        <w:tc>
          <w:tcPr>
            <w:tcW w:w="1188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  <w:rtl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uration</w:t>
            </w:r>
          </w:p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0"/>
                <w:szCs w:val="20"/>
              </w:rPr>
              <w:t>(From-To)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51EBC" w:rsidRPr="00651EBC" w:rsidTr="007E5227">
        <w:trPr>
          <w:trHeight w:val="468"/>
        </w:trPr>
        <w:tc>
          <w:tcPr>
            <w:tcW w:w="1422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PhD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="60" w:beforeAutospacing="1" w:after="220" w:afterAutospacing="1" w:line="220" w:lineRule="atLeast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Mechanical Engineering / thermal science and renewable energy </w:t>
            </w:r>
          </w:p>
        </w:tc>
        <w:tc>
          <w:tcPr>
            <w:tcW w:w="1188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2016-2020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7E5227" w:rsidRPr="007E5227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proofErr w:type="spellStart"/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Northumbria</w:t>
            </w:r>
            <w:proofErr w:type="spellEnd"/>
          </w:p>
          <w:p w:rsidR="00651EBC" w:rsidRPr="007E5227" w:rsidRDefault="00651EBC" w:rsidP="007E5227">
            <w:pPr>
              <w:spacing w:beforeAutospacing="1" w:afterAutospacing="1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United Kingdom</w:t>
            </w:r>
          </w:p>
        </w:tc>
      </w:tr>
      <w:tr w:rsidR="00651EBC" w:rsidRPr="00651EBC" w:rsidTr="007E5227">
        <w:trPr>
          <w:trHeight w:val="468"/>
        </w:trPr>
        <w:tc>
          <w:tcPr>
            <w:tcW w:w="1422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Master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="60" w:beforeAutospacing="1" w:after="220" w:afterAutospacing="1" w:line="220" w:lineRule="atLeast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Mechanical Engineering </w:t>
            </w:r>
          </w:p>
        </w:tc>
        <w:tc>
          <w:tcPr>
            <w:tcW w:w="1188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2012-2015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The University of Jordan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Jordan</w:t>
            </w:r>
          </w:p>
        </w:tc>
      </w:tr>
      <w:tr w:rsidR="00651EBC" w:rsidRPr="00651EBC" w:rsidTr="007E5227">
        <w:trPr>
          <w:trHeight w:val="468"/>
        </w:trPr>
        <w:tc>
          <w:tcPr>
            <w:tcW w:w="1422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Bachelor 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="60" w:beforeAutospacing="1" w:after="220" w:afterAutospacing="1" w:line="220" w:lineRule="atLeast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Mechanical Engineering/ Thermal Science and Hydraulic Machines </w:t>
            </w:r>
          </w:p>
        </w:tc>
        <w:tc>
          <w:tcPr>
            <w:tcW w:w="1188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2007-2012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Al </w:t>
            </w:r>
            <w:proofErr w:type="spellStart"/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Balqaa</w:t>
            </w:r>
            <w:proofErr w:type="spellEnd"/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 Applied </w:t>
            </w:r>
            <w:r w:rsidR="00DC497D"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University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7E5227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Jordan</w:t>
            </w:r>
          </w:p>
        </w:tc>
      </w:tr>
      <w:tr w:rsidR="00651EBC" w:rsidRPr="00651EBC" w:rsidTr="007E5227">
        <w:trPr>
          <w:trHeight w:val="468"/>
        </w:trPr>
        <w:tc>
          <w:tcPr>
            <w:tcW w:w="1422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Cs w:val="20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  <w:tr w:rsidR="00651EBC" w:rsidRPr="00651EBC" w:rsidTr="007E5227">
        <w:trPr>
          <w:trHeight w:val="468"/>
        </w:trPr>
        <w:tc>
          <w:tcPr>
            <w:tcW w:w="1422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Cs w:val="20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4"/>
          <w:szCs w:val="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1710"/>
        <w:gridCol w:w="1170"/>
        <w:gridCol w:w="1890"/>
        <w:gridCol w:w="2610"/>
        <w:gridCol w:w="2160"/>
      </w:tblGrid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lastRenderedPageBreak/>
              <w:t>Teaching experience</w:t>
            </w:r>
          </w:p>
        </w:tc>
      </w:tr>
      <w:tr w:rsidR="00651EBC" w:rsidRPr="00651EBC" w:rsidTr="00FE54F3">
        <w:trPr>
          <w:trHeight w:val="468"/>
        </w:trPr>
        <w:tc>
          <w:tcPr>
            <w:tcW w:w="171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uration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ind w:right="134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Rank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Institution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epartment/Faculty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51EBC" w:rsidRPr="00651EBC" w:rsidTr="00FE54F3">
        <w:trPr>
          <w:trHeight w:val="468"/>
        </w:trPr>
        <w:tc>
          <w:tcPr>
            <w:tcW w:w="1710" w:type="dxa"/>
            <w:shd w:val="clear" w:color="auto" w:fill="auto"/>
            <w:vAlign w:val="center"/>
          </w:tcPr>
          <w:p w:rsidR="00651EBC" w:rsidRPr="00DC497D" w:rsidRDefault="00DC497D" w:rsidP="00DC497D">
            <w:pPr>
              <w:bidi/>
              <w:spacing w:after="0" w:line="360" w:lineRule="auto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 xml:space="preserve">2020-recent 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651EBC" w:rsidRPr="00DC497D" w:rsidRDefault="00DC497D" w:rsidP="00DC497D">
            <w:pPr>
              <w:bidi/>
              <w:spacing w:before="60" w:after="220" w:line="360" w:lineRule="auto"/>
              <w:ind w:right="134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 xml:space="preserve">Assistant professor 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651EBC" w:rsidRPr="00DC497D" w:rsidRDefault="00DC497D" w:rsidP="00DC497D">
            <w:pPr>
              <w:tabs>
                <w:tab w:val="right" w:pos="1747"/>
              </w:tabs>
              <w:bidi/>
              <w:spacing w:before="60" w:after="220" w:line="360" w:lineRule="auto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>Amman Arab University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DC497D" w:rsidRDefault="00DC497D" w:rsidP="00DC497D">
            <w:pPr>
              <w:bidi/>
              <w:spacing w:before="60" w:after="220" w:line="360" w:lineRule="auto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 xml:space="preserve">Renewable Energy Engineering 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DC497D" w:rsidRDefault="00DC497D" w:rsidP="00DC497D">
            <w:pPr>
              <w:bidi/>
              <w:spacing w:before="60" w:after="220" w:line="360" w:lineRule="auto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>Jordan</w:t>
            </w:r>
          </w:p>
        </w:tc>
      </w:tr>
      <w:tr w:rsidR="00DC497D" w:rsidRPr="00651EBC" w:rsidTr="00FE54F3">
        <w:trPr>
          <w:trHeight w:val="468"/>
        </w:trPr>
        <w:tc>
          <w:tcPr>
            <w:tcW w:w="1710" w:type="dxa"/>
            <w:shd w:val="clear" w:color="auto" w:fill="auto"/>
            <w:vAlign w:val="center"/>
          </w:tcPr>
          <w:p w:rsidR="00DC497D" w:rsidRPr="00C31FCD" w:rsidRDefault="00DC497D" w:rsidP="00DC497D">
            <w:pPr>
              <w:bidi/>
              <w:spacing w:after="0" w:line="360" w:lineRule="auto"/>
              <w:jc w:val="center"/>
              <w:rPr>
                <w:rFonts w:asciiTheme="majorBidi" w:eastAsia="Times New Roman" w:hAnsiTheme="majorBidi" w:cstheme="majorBidi"/>
                <w:szCs w:val="24"/>
                <w:rtl/>
              </w:rPr>
            </w:pPr>
            <w:r w:rsidRPr="00C31FCD">
              <w:rPr>
                <w:rFonts w:asciiTheme="majorBidi" w:eastAsia="Times New Roman" w:hAnsiTheme="majorBidi" w:cstheme="majorBidi"/>
                <w:szCs w:val="24"/>
                <w:rtl/>
              </w:rPr>
              <w:t>1/6-1/9 202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DC497D" w:rsidRPr="00DC497D" w:rsidRDefault="00DC497D" w:rsidP="00DC497D">
            <w:pPr>
              <w:bidi/>
              <w:spacing w:before="60" w:after="220" w:line="220" w:lineRule="atLeast"/>
              <w:ind w:right="134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 xml:space="preserve">Lecturer 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DC497D" w:rsidRPr="00DC497D" w:rsidRDefault="00DC497D" w:rsidP="00DC497D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>AL-Khwarizmi Collage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DC497D" w:rsidRPr="00DC497D" w:rsidRDefault="00DC497D" w:rsidP="00DC497D">
            <w:pPr>
              <w:bidi/>
              <w:spacing w:before="60" w:after="220" w:line="220" w:lineRule="atLeast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 xml:space="preserve">Mechanical Engineering 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DC497D" w:rsidRPr="00DC497D" w:rsidRDefault="00DC497D" w:rsidP="00DC497D">
            <w:pPr>
              <w:bidi/>
              <w:spacing w:before="60" w:after="220" w:line="220" w:lineRule="atLeast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>Jordan</w:t>
            </w:r>
          </w:p>
        </w:tc>
      </w:tr>
      <w:tr w:rsidR="00DC497D" w:rsidRPr="00651EBC" w:rsidTr="00FE54F3">
        <w:trPr>
          <w:trHeight w:val="468"/>
        </w:trPr>
        <w:tc>
          <w:tcPr>
            <w:tcW w:w="1710" w:type="dxa"/>
            <w:shd w:val="clear" w:color="auto" w:fill="auto"/>
            <w:vAlign w:val="center"/>
          </w:tcPr>
          <w:p w:rsidR="00DC497D" w:rsidRPr="00C31FCD" w:rsidRDefault="00DC497D" w:rsidP="00DC497D">
            <w:pPr>
              <w:bidi/>
              <w:spacing w:after="0" w:line="360" w:lineRule="auto"/>
              <w:jc w:val="center"/>
              <w:rPr>
                <w:rFonts w:asciiTheme="majorBidi" w:eastAsia="Times New Roman" w:hAnsiTheme="majorBidi" w:cstheme="majorBidi"/>
                <w:szCs w:val="24"/>
                <w:rtl/>
              </w:rPr>
            </w:pPr>
            <w:r w:rsidRPr="00C31FCD">
              <w:rPr>
                <w:rFonts w:asciiTheme="majorBidi" w:eastAsia="Times New Roman" w:hAnsiTheme="majorBidi" w:cstheme="majorBidi"/>
                <w:szCs w:val="24"/>
                <w:rtl/>
              </w:rPr>
              <w:t>1/2/-3/6/202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DC497D" w:rsidRPr="00DC497D" w:rsidRDefault="00DC497D" w:rsidP="00DC497D">
            <w:pPr>
              <w:bidi/>
              <w:spacing w:before="60" w:after="220" w:line="220" w:lineRule="atLeast"/>
              <w:ind w:right="134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>Lecturer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DC497D" w:rsidRPr="00DC497D" w:rsidRDefault="00DC497D" w:rsidP="00DC497D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 xml:space="preserve">Al- </w:t>
            </w:r>
            <w:proofErr w:type="spellStart"/>
            <w:r w:rsidRPr="00DC497D">
              <w:rPr>
                <w:rFonts w:asciiTheme="majorBidi" w:eastAsia="Times New Roman" w:hAnsiTheme="majorBidi" w:cstheme="majorBidi"/>
                <w:szCs w:val="24"/>
              </w:rPr>
              <w:t>Zaytoneeh</w:t>
            </w:r>
            <w:proofErr w:type="spellEnd"/>
            <w:r w:rsidRPr="00DC497D">
              <w:rPr>
                <w:rFonts w:asciiTheme="majorBidi" w:eastAsia="Times New Roman" w:hAnsiTheme="majorBidi" w:cstheme="majorBidi"/>
                <w:szCs w:val="24"/>
              </w:rPr>
              <w:t xml:space="preserve"> University 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DC497D" w:rsidRPr="00DC497D" w:rsidRDefault="00DC497D" w:rsidP="00DC497D">
            <w:pPr>
              <w:bidi/>
              <w:spacing w:before="60" w:after="220" w:line="220" w:lineRule="atLeast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 xml:space="preserve">Mechanical Engineering 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DC497D" w:rsidRPr="00DC497D" w:rsidRDefault="00DC497D" w:rsidP="00DC497D">
            <w:pPr>
              <w:bidi/>
              <w:spacing w:before="60" w:after="220" w:line="220" w:lineRule="atLeast"/>
              <w:jc w:val="center"/>
              <w:rPr>
                <w:rFonts w:asciiTheme="majorBidi" w:eastAsia="Times New Roman" w:hAnsiTheme="majorBidi" w:cstheme="majorBidi"/>
                <w:szCs w:val="24"/>
              </w:rPr>
            </w:pPr>
            <w:r w:rsidRPr="00DC497D">
              <w:rPr>
                <w:rFonts w:asciiTheme="majorBidi" w:eastAsia="Times New Roman" w:hAnsiTheme="majorBidi" w:cstheme="majorBidi"/>
                <w:szCs w:val="24"/>
              </w:rPr>
              <w:t>Jordan</w:t>
            </w:r>
          </w:p>
        </w:tc>
      </w:tr>
      <w:tr w:rsidR="00DC497D" w:rsidRPr="00651EBC" w:rsidTr="00FE54F3">
        <w:trPr>
          <w:trHeight w:val="468"/>
        </w:trPr>
        <w:tc>
          <w:tcPr>
            <w:tcW w:w="1710" w:type="dxa"/>
            <w:shd w:val="clear" w:color="auto" w:fill="auto"/>
            <w:vAlign w:val="center"/>
          </w:tcPr>
          <w:p w:rsidR="00DC497D" w:rsidRPr="00651EBC" w:rsidRDefault="00DC497D" w:rsidP="00DC497D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DC497D" w:rsidRPr="00651EBC" w:rsidRDefault="00DC497D" w:rsidP="00DC497D">
            <w:pPr>
              <w:bidi/>
              <w:spacing w:before="60" w:after="220" w:line="220" w:lineRule="atLeast"/>
              <w:ind w:right="13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:rsidR="00DC497D" w:rsidRPr="00651EBC" w:rsidRDefault="00DC497D" w:rsidP="00DC497D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:rsidR="00DC497D" w:rsidRPr="00651EBC" w:rsidRDefault="00DC497D" w:rsidP="00DC497D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DC497D" w:rsidRPr="00651EBC" w:rsidRDefault="00DC497D" w:rsidP="00DC497D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1440"/>
        <w:gridCol w:w="1350"/>
        <w:gridCol w:w="2070"/>
        <w:gridCol w:w="2430"/>
        <w:gridCol w:w="2250"/>
      </w:tblGrid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ind w:left="-18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Other experience</w:t>
            </w:r>
          </w:p>
        </w:tc>
      </w:tr>
      <w:tr w:rsidR="00651EBC" w:rsidRPr="00651EBC" w:rsidTr="00FE54F3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941"/>
              </w:tabs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uration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612"/>
              </w:tabs>
              <w:spacing w:before="60" w:after="220" w:line="220" w:lineRule="atLeast"/>
              <w:ind w:right="404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Rank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Institu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2412"/>
              </w:tabs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epartment/Faculty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51EBC" w:rsidRPr="00651EBC" w:rsidTr="00FE54F3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941"/>
              </w:tabs>
              <w:bidi/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612"/>
              </w:tabs>
              <w:bidi/>
              <w:spacing w:before="60" w:after="220" w:line="220" w:lineRule="atLeast"/>
              <w:ind w:right="40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2412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  <w:tr w:rsidR="00651EBC" w:rsidRPr="00651EBC" w:rsidTr="00FE54F3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941"/>
              </w:tabs>
              <w:bidi/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612"/>
              </w:tabs>
              <w:bidi/>
              <w:spacing w:before="60" w:after="220" w:line="220" w:lineRule="atLeast"/>
              <w:ind w:right="40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2412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651EBC">
        <w:rPr>
          <w:rFonts w:ascii="Times New Roman" w:eastAsia="Times New Roman" w:hAnsi="Times New Roman" w:cs="Times New Roman"/>
          <w:caps/>
          <w:sz w:val="24"/>
          <w:szCs w:val="24"/>
        </w:rPr>
        <w:br w:type="page"/>
      </w:r>
    </w:p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1980"/>
        <w:gridCol w:w="1620"/>
        <w:gridCol w:w="427"/>
        <w:gridCol w:w="1980"/>
        <w:gridCol w:w="1620"/>
        <w:gridCol w:w="1913"/>
      </w:tblGrid>
      <w:tr w:rsidR="00651EBC" w:rsidRPr="00651EBC" w:rsidTr="008C54F0">
        <w:tc>
          <w:tcPr>
            <w:tcW w:w="9540" w:type="dxa"/>
            <w:gridSpan w:val="6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ind w:left="-18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Publications</w:t>
            </w:r>
          </w:p>
        </w:tc>
      </w:tr>
      <w:tr w:rsidR="008C54F0" w:rsidRPr="00651EBC" w:rsidTr="008C54F0">
        <w:tc>
          <w:tcPr>
            <w:tcW w:w="9540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C54F0" w:rsidRPr="007E5227" w:rsidRDefault="008C54F0" w:rsidP="008C54F0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Journals</w:t>
            </w:r>
          </w:p>
        </w:tc>
      </w:tr>
      <w:tr w:rsidR="008C54F0" w:rsidRPr="00651EBC" w:rsidTr="008C54F0"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C54F0" w:rsidRPr="008C54F0" w:rsidRDefault="008C54F0" w:rsidP="008C54F0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</w:pPr>
            <w:r w:rsidRPr="008C54F0"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  <w:t xml:space="preserve">Author/s </w:t>
            </w:r>
          </w:p>
          <w:p w:rsidR="008C54F0" w:rsidRPr="008C54F0" w:rsidRDefault="008C54F0" w:rsidP="008C54F0">
            <w:pPr>
              <w:spacing w:after="0" w:line="240" w:lineRule="auto"/>
              <w:ind w:left="342"/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</w:pPr>
            <w:r w:rsidRPr="008C54F0"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  <w:t>(In Order)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C54F0" w:rsidRPr="008C54F0" w:rsidRDefault="008C54F0" w:rsidP="008C54F0">
            <w:pPr>
              <w:tabs>
                <w:tab w:val="left" w:pos="319"/>
                <w:tab w:val="left" w:pos="450"/>
                <w:tab w:val="left" w:pos="612"/>
                <w:tab w:val="left" w:pos="1142"/>
              </w:tabs>
              <w:spacing w:after="0" w:line="240" w:lineRule="auto"/>
              <w:ind w:right="522"/>
              <w:jc w:val="center"/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</w:pPr>
            <w:r w:rsidRPr="008C54F0"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C54F0" w:rsidRPr="008C54F0" w:rsidRDefault="008C54F0" w:rsidP="008C54F0">
            <w:pPr>
              <w:tabs>
                <w:tab w:val="left" w:pos="162"/>
              </w:tabs>
              <w:spacing w:after="0" w:line="240" w:lineRule="auto"/>
              <w:ind w:left="252" w:right="702" w:hanging="432"/>
              <w:jc w:val="center"/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</w:pPr>
            <w:r w:rsidRPr="008C54F0"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  <w:t>Journal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C54F0" w:rsidRPr="008C54F0" w:rsidRDefault="008C54F0" w:rsidP="008C54F0">
            <w:pPr>
              <w:tabs>
                <w:tab w:val="left" w:pos="268"/>
              </w:tabs>
              <w:spacing w:after="0" w:line="240" w:lineRule="auto"/>
              <w:jc w:val="center"/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</w:pPr>
            <w:r w:rsidRPr="008C54F0"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  <w:t>Vol./No.</w:t>
            </w:r>
          </w:p>
        </w:tc>
        <w:tc>
          <w:tcPr>
            <w:tcW w:w="191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C54F0" w:rsidRPr="008C54F0" w:rsidRDefault="008C54F0" w:rsidP="008C54F0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</w:pPr>
            <w:r w:rsidRPr="008C54F0">
              <w:rPr>
                <w:rFonts w:ascii="Candara" w:eastAsia="Times New Roman" w:hAnsi="Candara" w:cs="Times New Roman"/>
                <w:b/>
                <w:bCs/>
                <w:sz w:val="20"/>
                <w:szCs w:val="20"/>
              </w:rPr>
              <w:t>Publication Date</w:t>
            </w:r>
          </w:p>
        </w:tc>
      </w:tr>
      <w:tr w:rsidR="007E5227" w:rsidRPr="00651EBC" w:rsidTr="008C54F0">
        <w:tc>
          <w:tcPr>
            <w:tcW w:w="1980" w:type="dxa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Mohammad Ismail, Awni </w:t>
            </w:r>
            <w:proofErr w:type="spellStart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H.Alkhazaleh</w:t>
            </w:r>
            <w:proofErr w:type="spellEnd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, </w:t>
            </w:r>
            <w:proofErr w:type="spellStart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JafarMasri</w:t>
            </w:r>
            <w:proofErr w:type="spellEnd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, Abdullah </w:t>
            </w:r>
            <w:proofErr w:type="spellStart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Masoud</w:t>
            </w:r>
            <w:proofErr w:type="spellEnd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 Ali, </w:t>
            </w:r>
            <w:proofErr w:type="spellStart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Malek</w:t>
            </w:r>
            <w:proofErr w:type="spellEnd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 Ali</w:t>
            </w: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Experimental and Numerical Analysis of Paraffin Waxes during Solidification inside Spherical Capsules</w:t>
            </w:r>
          </w:p>
        </w:tc>
        <w:tc>
          <w:tcPr>
            <w:tcW w:w="1980" w:type="dxa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Thermal Science and Engineering Progress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-</w:t>
            </w:r>
          </w:p>
        </w:tc>
        <w:tc>
          <w:tcPr>
            <w:tcW w:w="1913" w:type="dxa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2021</w:t>
            </w:r>
          </w:p>
        </w:tc>
      </w:tr>
      <w:tr w:rsidR="007E5227" w:rsidRPr="00651EBC" w:rsidTr="008C54F0">
        <w:tc>
          <w:tcPr>
            <w:tcW w:w="1980" w:type="dxa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Sol-Carolina Costa, </w:t>
            </w:r>
            <w:proofErr w:type="spellStart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Khamid</w:t>
            </w:r>
            <w:proofErr w:type="spellEnd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 </w:t>
            </w:r>
            <w:proofErr w:type="spellStart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Mahkamov</w:t>
            </w:r>
            <w:proofErr w:type="spellEnd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, Murat </w:t>
            </w:r>
            <w:proofErr w:type="spellStart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Kenisarin</w:t>
            </w:r>
            <w:proofErr w:type="spellEnd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, Mohammad Ismail, Kevin Lynn, </w:t>
            </w:r>
            <w:proofErr w:type="spellStart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Elvedin</w:t>
            </w:r>
            <w:proofErr w:type="spellEnd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 xml:space="preserve"> </w:t>
            </w:r>
            <w:proofErr w:type="spellStart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Halimic</w:t>
            </w:r>
            <w:proofErr w:type="spellEnd"/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, David Mullen</w:t>
            </w: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Solar salt latent heat thermal storage for a small solar organic Rankine cycle plant</w:t>
            </w:r>
          </w:p>
        </w:tc>
        <w:tc>
          <w:tcPr>
            <w:tcW w:w="1980" w:type="dxa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Journal of Energy Resources Technology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142</w:t>
            </w:r>
          </w:p>
        </w:tc>
        <w:tc>
          <w:tcPr>
            <w:tcW w:w="1913" w:type="dxa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2020</w:t>
            </w:r>
          </w:p>
        </w:tc>
      </w:tr>
      <w:tr w:rsidR="007E5227" w:rsidRPr="00651EBC" w:rsidTr="00913D02">
        <w:tc>
          <w:tcPr>
            <w:tcW w:w="1980" w:type="dxa"/>
            <w:shd w:val="clear" w:color="auto" w:fill="auto"/>
            <w:vAlign w:val="center"/>
          </w:tcPr>
          <w:p w:rsidR="008C54F0" w:rsidRPr="00F51ED6" w:rsidRDefault="007E5227" w:rsidP="00913D02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SOL-CAROLINA COSTA, MOHAMMAD ISMAIL, MURAT KENISARIN, KHAMID MAHKAMOV, DAVID MULLEN, ELVEDIN HALIMIC, KEVIN LYNN</w:t>
            </w: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:rsidR="007E5227" w:rsidRPr="00F51ED6" w:rsidRDefault="002C410C" w:rsidP="007E5227">
            <w:pPr>
              <w:tabs>
                <w:tab w:val="right" w:pos="266"/>
              </w:tabs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hyperlink r:id="rId10" w:history="1">
              <w:r w:rsidR="007E5227" w:rsidRPr="00F51ED6">
                <w:rPr>
                  <w:rFonts w:asciiTheme="majorBidi" w:eastAsia="Times New Roman" w:hAnsiTheme="majorBidi" w:cstheme="majorBidi"/>
                  <w:kern w:val="36"/>
                  <w:sz w:val="20"/>
                  <w:szCs w:val="20"/>
                </w:rPr>
                <w:t>COMPARATIVE STUDY OF TWO TYPES OF MEDIUM TEMPERATURE PHASE CHANGE MATERIALS</w:t>
              </w:r>
            </w:hyperlink>
          </w:p>
        </w:tc>
        <w:tc>
          <w:tcPr>
            <w:tcW w:w="1980" w:type="dxa"/>
            <w:shd w:val="clear" w:color="auto" w:fill="auto"/>
            <w:vAlign w:val="center"/>
          </w:tcPr>
          <w:p w:rsidR="007E5227" w:rsidRPr="00F51ED6" w:rsidRDefault="007E5227" w:rsidP="007E5227">
            <w:pPr>
              <w:tabs>
                <w:tab w:val="right" w:pos="72"/>
              </w:tabs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WIT Transactions on Ecology and the Environment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 w:hint="cs"/>
                <w:kern w:val="36"/>
                <w:sz w:val="20"/>
                <w:szCs w:val="20"/>
                <w:rtl/>
              </w:rPr>
              <w:t>237</w:t>
            </w:r>
          </w:p>
        </w:tc>
        <w:tc>
          <w:tcPr>
            <w:tcW w:w="1913" w:type="dxa"/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 w:hint="cs"/>
                <w:kern w:val="36"/>
                <w:sz w:val="20"/>
                <w:szCs w:val="20"/>
                <w:rtl/>
              </w:rPr>
              <w:t>2019</w:t>
            </w:r>
          </w:p>
        </w:tc>
      </w:tr>
      <w:tr w:rsidR="007E5227" w:rsidRPr="00651EBC" w:rsidTr="00913D02"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</w:tcPr>
          <w:p w:rsidR="002C410C" w:rsidRDefault="002C410C" w:rsidP="007E5227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2C410C" w:rsidRDefault="002C410C" w:rsidP="007E5227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7E5227" w:rsidRPr="00651EBC" w:rsidRDefault="007E5227" w:rsidP="007E5227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bookmarkStart w:id="0" w:name="_GoBack"/>
            <w:bookmarkEnd w:id="0"/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Conferences</w:t>
            </w:r>
          </w:p>
        </w:tc>
        <w:tc>
          <w:tcPr>
            <w:tcW w:w="75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7E5227" w:rsidRPr="00651EBC" w:rsidRDefault="007E5227" w:rsidP="007E5227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</w:tc>
      </w:tr>
      <w:tr w:rsidR="007E5227" w:rsidRPr="00651EBC" w:rsidTr="008C54F0"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Experimental and numerical study on melting of solar salt in a finned metallic containe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E5227" w:rsidRPr="00F51ED6" w:rsidRDefault="002C410C" w:rsidP="007E5227">
            <w:pPr>
              <w:tabs>
                <w:tab w:val="right" w:pos="522"/>
              </w:tabs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hyperlink r:id="rId11" w:history="1">
              <w:r w:rsidR="007E5227" w:rsidRPr="00F51ED6">
                <w:rPr>
                  <w:rFonts w:asciiTheme="majorBidi" w:eastAsia="Times New Roman" w:hAnsiTheme="majorBidi" w:cstheme="majorBidi"/>
                  <w:kern w:val="36"/>
                  <w:sz w:val="20"/>
                  <w:szCs w:val="20"/>
                </w:rPr>
                <w:t>Experimental and numerical study on melting of solar salt in a finned metallic container</w:t>
              </w:r>
            </w:hyperlink>
          </w:p>
        </w:tc>
        <w:tc>
          <w:tcPr>
            <w:tcW w:w="240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ASME International Mechanical Engineering Congress and Exposition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E5227" w:rsidRPr="007E5227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</w:pPr>
            <w:r w:rsidRPr="007E5227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USA</w:t>
            </w:r>
          </w:p>
        </w:tc>
        <w:tc>
          <w:tcPr>
            <w:tcW w:w="191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E5227" w:rsidRPr="00F51ED6" w:rsidRDefault="007E5227" w:rsidP="007E5227">
            <w:pPr>
              <w:spacing w:beforeAutospacing="1" w:after="0" w:afterAutospacing="1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kern w:val="36"/>
                <w:sz w:val="20"/>
                <w:szCs w:val="20"/>
                <w:rtl/>
              </w:rPr>
            </w:pPr>
            <w:r w:rsidRPr="00F51ED6">
              <w:rPr>
                <w:rFonts w:asciiTheme="majorBidi" w:eastAsia="Times New Roman" w:hAnsiTheme="majorBidi" w:cstheme="majorBidi"/>
                <w:kern w:val="36"/>
                <w:sz w:val="20"/>
                <w:szCs w:val="20"/>
              </w:rPr>
              <w:t>2018/11/9</w:t>
            </w: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1890"/>
        <w:gridCol w:w="2160"/>
        <w:gridCol w:w="2610"/>
        <w:gridCol w:w="1420"/>
        <w:gridCol w:w="1460"/>
      </w:tblGrid>
      <w:tr w:rsidR="00651EBC" w:rsidRPr="00651EBC" w:rsidTr="00FE54F3">
        <w:trPr>
          <w:trHeight w:val="414"/>
        </w:trPr>
        <w:tc>
          <w:tcPr>
            <w:tcW w:w="1890" w:type="dxa"/>
            <w:tcBorders>
              <w:top w:val="single" w:sz="4" w:space="0" w:color="808080"/>
              <w:bottom w:val="single" w:sz="4" w:space="0" w:color="808080"/>
            </w:tcBorders>
            <w:shd w:val="clear" w:color="auto" w:fill="auto"/>
          </w:tcPr>
          <w:p w:rsidR="00913D02" w:rsidRDefault="00913D02" w:rsidP="00651EBC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913D02" w:rsidRDefault="00913D02" w:rsidP="00651EBC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651EBC" w:rsidRPr="00651EBC" w:rsidRDefault="00651EBC" w:rsidP="00651EBC">
            <w:pPr>
              <w:spacing w:before="220" w:after="0" w:line="220" w:lineRule="atLeast"/>
              <w:rPr>
                <w:rFonts w:ascii="Garamond" w:eastAsia="Times New Roman" w:hAnsi="Garamond" w:cs="Times New Roman"/>
                <w:caps/>
                <w:spacing w:val="15"/>
                <w:sz w:val="20"/>
                <w:szCs w:val="20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lastRenderedPageBreak/>
              <w:t>Books</w:t>
            </w:r>
          </w:p>
        </w:tc>
        <w:tc>
          <w:tcPr>
            <w:tcW w:w="2160" w:type="dxa"/>
            <w:tcBorders>
              <w:top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after="0" w:line="240" w:lineRule="auto"/>
              <w:ind w:left="1202" w:hanging="99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after="0" w:line="240" w:lineRule="auto"/>
              <w:ind w:left="145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0" w:type="dxa"/>
            <w:tcBorders>
              <w:top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tcBorders>
              <w:top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1EBC" w:rsidRPr="00651EBC" w:rsidTr="00FE54F3">
        <w:tc>
          <w:tcPr>
            <w:tcW w:w="1890" w:type="dxa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373"/>
                <w:tab w:val="left" w:pos="485"/>
              </w:tabs>
              <w:spacing w:after="0" w:line="240" w:lineRule="auto"/>
              <w:ind w:right="7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lastRenderedPageBreak/>
              <w:t>Author/s</w:t>
            </w:r>
          </w:p>
          <w:p w:rsidR="00651EBC" w:rsidRPr="00651EBC" w:rsidRDefault="00651EBC" w:rsidP="00651EBC">
            <w:pPr>
              <w:tabs>
                <w:tab w:val="left" w:pos="373"/>
                <w:tab w:val="left" w:pos="485"/>
              </w:tabs>
              <w:spacing w:after="0" w:line="240" w:lineRule="auto"/>
              <w:ind w:right="7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0"/>
                <w:szCs w:val="20"/>
              </w:rPr>
              <w:t>(In Order)</w:t>
            </w:r>
          </w:p>
        </w:tc>
        <w:tc>
          <w:tcPr>
            <w:tcW w:w="2160" w:type="dxa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402"/>
                <w:tab w:val="left" w:pos="942"/>
                <w:tab w:val="left" w:pos="1062"/>
                <w:tab w:val="left" w:pos="1185"/>
                <w:tab w:val="left" w:pos="1242"/>
              </w:tabs>
              <w:spacing w:before="60" w:after="220" w:line="220" w:lineRule="atLeast"/>
              <w:ind w:right="61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itle</w:t>
            </w:r>
          </w:p>
        </w:tc>
        <w:tc>
          <w:tcPr>
            <w:tcW w:w="2610" w:type="dxa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-108"/>
              </w:tabs>
              <w:spacing w:before="60" w:after="220" w:line="220" w:lineRule="atLeast"/>
              <w:ind w:left="-248" w:right="14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Publisher</w:t>
            </w:r>
          </w:p>
        </w:tc>
        <w:tc>
          <w:tcPr>
            <w:tcW w:w="1420" w:type="dxa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-288"/>
              </w:tabs>
              <w:spacing w:before="60" w:after="220" w:line="220" w:lineRule="atLeast"/>
              <w:ind w:left="-678" w:right="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Edition</w:t>
            </w:r>
          </w:p>
        </w:tc>
        <w:tc>
          <w:tcPr>
            <w:tcW w:w="1460" w:type="dxa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182"/>
              </w:tabs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Date</w:t>
            </w:r>
          </w:p>
        </w:tc>
      </w:tr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651EBC" w:rsidRPr="00651EBC" w:rsidRDefault="00651EBC" w:rsidP="00651EBC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651EBC" w:rsidRPr="00651EBC" w:rsidRDefault="00651EBC" w:rsidP="00651EBC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651EBC" w:rsidRPr="00651EBC" w:rsidRDefault="00651EBC" w:rsidP="00651EBC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Memberships OF Scientific and professional societies</w:t>
            </w:r>
          </w:p>
        </w:tc>
      </w:tr>
      <w:tr w:rsidR="00651EBC" w:rsidRPr="00651EBC" w:rsidTr="00FE54F3">
        <w:trPr>
          <w:trHeight w:val="1729"/>
        </w:trPr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8C54F0" w:rsidRDefault="008C54F0" w:rsidP="008C54F0">
            <w:pPr>
              <w:pStyle w:val="ListParagraph"/>
              <w:numPr>
                <w:ilvl w:val="0"/>
                <w:numId w:val="28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  <w:r>
              <w:rPr>
                <w:rFonts w:ascii="Garamond" w:eastAsia="Times New Roman" w:hAnsi="Garamond" w:cs="Times New Roman"/>
                <w:szCs w:val="20"/>
              </w:rPr>
              <w:t>Jordan Engineering association.</w:t>
            </w:r>
          </w:p>
          <w:p w:rsidR="00651EBC" w:rsidRPr="008C54F0" w:rsidRDefault="00651EBC" w:rsidP="008C54F0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</w:tc>
      </w:tr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university Committees</w:t>
            </w:r>
          </w:p>
        </w:tc>
      </w:tr>
      <w:tr w:rsidR="00651EBC" w:rsidRPr="00651EBC" w:rsidTr="00FE54F3">
        <w:trPr>
          <w:trHeight w:val="1729"/>
        </w:trPr>
        <w:tc>
          <w:tcPr>
            <w:tcW w:w="9540" w:type="dxa"/>
            <w:gridSpan w:val="5"/>
            <w:shd w:val="clear" w:color="auto" w:fill="auto"/>
          </w:tcPr>
          <w:p w:rsidR="00651EBC" w:rsidRDefault="008C54F0" w:rsidP="008C54F0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  <w:r>
              <w:rPr>
                <w:rFonts w:ascii="Garamond" w:eastAsia="Times New Roman" w:hAnsi="Garamond" w:cs="Times New Roman"/>
                <w:szCs w:val="20"/>
              </w:rPr>
              <w:t>Library.</w:t>
            </w:r>
          </w:p>
          <w:p w:rsidR="008C54F0" w:rsidRDefault="008C54F0" w:rsidP="008C54F0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  <w:r>
              <w:rPr>
                <w:rFonts w:ascii="Garamond" w:eastAsia="Times New Roman" w:hAnsi="Garamond" w:cs="Times New Roman"/>
                <w:szCs w:val="20"/>
              </w:rPr>
              <w:t>Website.</w:t>
            </w:r>
          </w:p>
          <w:p w:rsidR="008C54F0" w:rsidRDefault="008C54F0" w:rsidP="008C54F0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  <w:r>
              <w:rPr>
                <w:rFonts w:ascii="Garamond" w:eastAsia="Times New Roman" w:hAnsi="Garamond" w:cs="Times New Roman"/>
                <w:szCs w:val="20"/>
              </w:rPr>
              <w:t>ELearning.</w:t>
            </w:r>
          </w:p>
          <w:p w:rsidR="008C54F0" w:rsidRDefault="008C54F0" w:rsidP="008C54F0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  <w:r>
              <w:rPr>
                <w:rFonts w:ascii="Garamond" w:eastAsia="Times New Roman" w:hAnsi="Garamond" w:cs="Times New Roman"/>
                <w:szCs w:val="20"/>
              </w:rPr>
              <w:t>Exams.</w:t>
            </w:r>
          </w:p>
          <w:p w:rsidR="008C54F0" w:rsidRDefault="008C54F0" w:rsidP="008C54F0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  <w:r>
              <w:rPr>
                <w:rFonts w:ascii="Garamond" w:eastAsia="Times New Roman" w:hAnsi="Garamond" w:cs="Times New Roman"/>
                <w:szCs w:val="20"/>
              </w:rPr>
              <w:t>Training.</w:t>
            </w:r>
          </w:p>
          <w:p w:rsidR="008C54F0" w:rsidRDefault="008C54F0" w:rsidP="008C54F0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  <w:r>
              <w:rPr>
                <w:rFonts w:ascii="Garamond" w:eastAsia="Times New Roman" w:hAnsi="Garamond" w:cs="Times New Roman"/>
                <w:szCs w:val="20"/>
              </w:rPr>
              <w:t>Student’s affairs.</w:t>
            </w:r>
          </w:p>
          <w:p w:rsidR="008C54F0" w:rsidRDefault="008C54F0" w:rsidP="008C54F0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  <w:r w:rsidRPr="008C54F0">
              <w:rPr>
                <w:rFonts w:ascii="Garamond" w:eastAsia="Times New Roman" w:hAnsi="Garamond" w:cs="Times New Roman"/>
                <w:szCs w:val="20"/>
              </w:rPr>
              <w:t>Business Development</w:t>
            </w:r>
            <w:r>
              <w:rPr>
                <w:rFonts w:ascii="Garamond" w:eastAsia="Times New Roman" w:hAnsi="Garamond" w:cs="Times New Roman"/>
                <w:szCs w:val="20"/>
              </w:rPr>
              <w:t>.</w:t>
            </w:r>
          </w:p>
          <w:p w:rsidR="00651EBC" w:rsidRPr="00651EBC" w:rsidRDefault="008C54F0" w:rsidP="008C54F0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  <w:r w:rsidRPr="008C54F0">
              <w:rPr>
                <w:rFonts w:ascii="Garamond" w:eastAsia="Times New Roman" w:hAnsi="Garamond" w:cs="Times New Roman"/>
                <w:szCs w:val="20"/>
              </w:rPr>
              <w:t>Initiatives and projects.</w:t>
            </w:r>
          </w:p>
        </w:tc>
      </w:tr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Workshops Attended</w:t>
            </w:r>
          </w:p>
        </w:tc>
      </w:tr>
      <w:tr w:rsidR="00651EBC" w:rsidRPr="00651EBC" w:rsidTr="00FE54F3">
        <w:trPr>
          <w:trHeight w:val="2123"/>
        </w:trPr>
        <w:tc>
          <w:tcPr>
            <w:tcW w:w="9540" w:type="dxa"/>
            <w:gridSpan w:val="5"/>
            <w:shd w:val="clear" w:color="auto" w:fill="auto"/>
          </w:tcPr>
          <w:p w:rsidR="008C54F0" w:rsidRPr="00DC497D" w:rsidRDefault="008C54F0" w:rsidP="008C54F0">
            <w:pPr>
              <w:pStyle w:val="ListParagraph"/>
              <w:numPr>
                <w:ilvl w:val="0"/>
                <w:numId w:val="30"/>
              </w:numPr>
              <w:spacing w:after="220" w:line="240" w:lineRule="atLeast"/>
              <w:jc w:val="both"/>
              <w:rPr>
                <w:rFonts w:asciiTheme="majorBidi" w:eastAsia="Times New Roman" w:hAnsiTheme="majorBidi" w:cstheme="majorBidi"/>
                <w:sz w:val="24"/>
              </w:rPr>
            </w:pPr>
            <w:r w:rsidRPr="00DC497D">
              <w:rPr>
                <w:rFonts w:asciiTheme="majorBidi" w:eastAsia="Times New Roman" w:hAnsiTheme="majorBidi" w:cstheme="majorBidi"/>
                <w:sz w:val="24"/>
              </w:rPr>
              <w:t>Firefighting.</w:t>
            </w:r>
          </w:p>
          <w:p w:rsidR="008C54F0" w:rsidRPr="00913D02" w:rsidRDefault="008C54F0" w:rsidP="00913D02">
            <w:pPr>
              <w:pStyle w:val="ListParagraph"/>
              <w:numPr>
                <w:ilvl w:val="0"/>
                <w:numId w:val="30"/>
              </w:numPr>
              <w:spacing w:after="220" w:line="240" w:lineRule="atLeast"/>
              <w:jc w:val="both"/>
              <w:rPr>
                <w:rFonts w:asciiTheme="majorBidi" w:eastAsia="Times New Roman" w:hAnsiTheme="majorBidi" w:cstheme="majorBidi"/>
                <w:sz w:val="24"/>
              </w:rPr>
            </w:pPr>
            <w:r w:rsidRPr="00DC497D">
              <w:rPr>
                <w:rFonts w:asciiTheme="majorBidi" w:eastAsia="Times New Roman" w:hAnsiTheme="majorBidi" w:cstheme="majorBidi"/>
                <w:sz w:val="24"/>
              </w:rPr>
              <w:t>HVAC.</w:t>
            </w:r>
          </w:p>
        </w:tc>
      </w:tr>
      <w:tr w:rsidR="00651EBC" w:rsidRPr="00651EBC" w:rsidTr="00FE54F3">
        <w:trPr>
          <w:trHeight w:val="477"/>
        </w:trPr>
        <w:tc>
          <w:tcPr>
            <w:tcW w:w="9540" w:type="dxa"/>
            <w:gridSpan w:val="5"/>
            <w:shd w:val="clear" w:color="auto" w:fill="auto"/>
          </w:tcPr>
          <w:p w:rsidR="00913D02" w:rsidRDefault="00913D02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913D02" w:rsidRDefault="00913D02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lastRenderedPageBreak/>
              <w:t>Workshops Offered</w:t>
            </w:r>
          </w:p>
        </w:tc>
      </w:tr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913D02" w:rsidRDefault="00913D02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913D02" w:rsidRDefault="00913D02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Research interests</w:t>
            </w:r>
          </w:p>
        </w:tc>
      </w:tr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8C54F0" w:rsidRPr="00731FED" w:rsidRDefault="008C54F0" w:rsidP="008C54F0">
            <w:pPr>
              <w:bidi/>
              <w:spacing w:after="0" w:line="240" w:lineRule="auto"/>
              <w:ind w:left="-604" w:right="-63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JO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JO"/>
              </w:rPr>
              <w:t>Phase change Material, Thermal Management, and Latent heat thermal energy storage system</w:t>
            </w:r>
          </w:p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</w:tc>
      </w:tr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Languages</w:t>
            </w:r>
          </w:p>
        </w:tc>
      </w:tr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  <w:p w:rsidR="00651EBC" w:rsidRPr="00651EBC" w:rsidRDefault="008C54F0" w:rsidP="008C54F0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  <w:r>
              <w:rPr>
                <w:rFonts w:ascii="Candara" w:eastAsia="Times New Roman" w:hAnsi="Candara" w:cs="Times New Roman"/>
                <w:szCs w:val="20"/>
              </w:rPr>
              <w:t>Arabic, English</w:t>
            </w:r>
          </w:p>
        </w:tc>
      </w:tr>
    </w:tbl>
    <w:p w:rsid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4F0" w:rsidRDefault="008C54F0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54F0" w:rsidRPr="00651EBC" w:rsidRDefault="008C54F0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5031"/>
        <w:gridCol w:w="4509"/>
      </w:tblGrid>
      <w:tr w:rsidR="00651EBC" w:rsidRPr="00651EBC" w:rsidTr="00FE54F3">
        <w:tc>
          <w:tcPr>
            <w:tcW w:w="9540" w:type="dxa"/>
            <w:gridSpan w:val="2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Other Community activities</w:t>
            </w:r>
          </w:p>
        </w:tc>
      </w:tr>
      <w:tr w:rsidR="00651EBC" w:rsidRPr="00651EBC" w:rsidTr="00FE54F3">
        <w:tc>
          <w:tcPr>
            <w:tcW w:w="9540" w:type="dxa"/>
            <w:gridSpan w:val="2"/>
            <w:shd w:val="clear" w:color="auto" w:fill="auto"/>
          </w:tcPr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  <w:p w:rsidR="008C54F0" w:rsidRDefault="008C54F0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  <w:p w:rsidR="008C54F0" w:rsidRPr="00651EBC" w:rsidRDefault="008C54F0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</w:tc>
      </w:tr>
      <w:tr w:rsidR="00651EBC" w:rsidRPr="00651EBC" w:rsidTr="00FE54F3">
        <w:tc>
          <w:tcPr>
            <w:tcW w:w="9540" w:type="dxa"/>
            <w:gridSpan w:val="2"/>
            <w:shd w:val="clear" w:color="auto" w:fill="auto"/>
          </w:tcPr>
          <w:p w:rsid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Awards received</w:t>
            </w:r>
          </w:p>
          <w:p w:rsidR="00913D02" w:rsidRDefault="00913D02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913D02" w:rsidRDefault="00913D02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913D02" w:rsidRDefault="00913D02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913D02" w:rsidRDefault="00913D02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913D02" w:rsidRDefault="00913D02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  <w:p w:rsidR="00913D02" w:rsidRPr="00651EBC" w:rsidRDefault="00913D02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</w:tc>
      </w:tr>
      <w:tr w:rsidR="00651EBC" w:rsidRPr="00651EBC" w:rsidTr="00FE54F3">
        <w:tc>
          <w:tcPr>
            <w:tcW w:w="9540" w:type="dxa"/>
            <w:gridSpan w:val="2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lastRenderedPageBreak/>
              <w:t>Graduate Students Supervision</w:t>
            </w:r>
          </w:p>
        </w:tc>
      </w:tr>
      <w:tr w:rsidR="00651EBC" w:rsidRPr="00651EBC" w:rsidTr="00FE54F3">
        <w:trPr>
          <w:trHeight w:val="396"/>
        </w:trPr>
        <w:tc>
          <w:tcPr>
            <w:tcW w:w="5031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840"/>
              </w:tabs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Student Name</w:t>
            </w:r>
          </w:p>
        </w:tc>
        <w:tc>
          <w:tcPr>
            <w:tcW w:w="4509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840"/>
              </w:tabs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hesis Title</w:t>
            </w:r>
          </w:p>
        </w:tc>
      </w:tr>
      <w:tr w:rsidR="00651EBC" w:rsidRPr="00651EBC" w:rsidTr="00FE54F3">
        <w:trPr>
          <w:trHeight w:val="1552"/>
        </w:trPr>
        <w:tc>
          <w:tcPr>
            <w:tcW w:w="9540" w:type="dxa"/>
            <w:gridSpan w:val="2"/>
            <w:shd w:val="clear" w:color="auto" w:fill="auto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651EBC" w:rsidRPr="00651EBC" w:rsidRDefault="00651EBC" w:rsidP="00913D02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b/>
                <w:caps/>
                <w:smallCaps/>
                <w:sz w:val="28"/>
                <w:szCs w:val="24"/>
              </w:rPr>
            </w:pPr>
          </w:p>
        </w:tc>
      </w:tr>
      <w:tr w:rsidR="00651EBC" w:rsidRPr="00651EBC" w:rsidTr="00FE54F3">
        <w:trPr>
          <w:trHeight w:val="522"/>
        </w:trPr>
        <w:tc>
          <w:tcPr>
            <w:tcW w:w="9540" w:type="dxa"/>
            <w:gridSpan w:val="2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References</w:t>
            </w:r>
          </w:p>
        </w:tc>
      </w:tr>
      <w:tr w:rsidR="00651EBC" w:rsidRPr="00651EBC" w:rsidTr="00FE54F3">
        <w:tc>
          <w:tcPr>
            <w:tcW w:w="9540" w:type="dxa"/>
            <w:gridSpan w:val="2"/>
            <w:shd w:val="clear" w:color="auto" w:fill="auto"/>
          </w:tcPr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  <w:p w:rsidR="008C54F0" w:rsidRPr="008C54F0" w:rsidRDefault="008C54F0" w:rsidP="008C54F0">
            <w:pPr>
              <w:spacing w:after="220" w:line="240" w:lineRule="atLeast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C54F0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• Dr. Islam </w:t>
            </w:r>
            <w:proofErr w:type="spellStart"/>
            <w:r w:rsidRPr="008C54F0">
              <w:rPr>
                <w:rFonts w:asciiTheme="majorBidi" w:eastAsia="Times New Roman" w:hAnsiTheme="majorBidi" w:cstheme="majorBidi"/>
                <w:sz w:val="24"/>
                <w:szCs w:val="24"/>
              </w:rPr>
              <w:t>Shyha</w:t>
            </w:r>
            <w:proofErr w:type="spellEnd"/>
          </w:p>
          <w:p w:rsidR="008C54F0" w:rsidRPr="008C54F0" w:rsidRDefault="008C54F0" w:rsidP="008C54F0">
            <w:pPr>
              <w:spacing w:after="220" w:line="240" w:lineRule="atLeast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C54F0">
              <w:rPr>
                <w:rFonts w:asciiTheme="majorBidi" w:eastAsia="Times New Roman" w:hAnsiTheme="majorBidi" w:cstheme="majorBidi"/>
                <w:sz w:val="24"/>
                <w:szCs w:val="24"/>
              </w:rPr>
              <w:t>islam.shyha@northumbria.ac.uk</w:t>
            </w:r>
          </w:p>
          <w:p w:rsidR="008C54F0" w:rsidRPr="008C54F0" w:rsidRDefault="008C54F0" w:rsidP="008C54F0">
            <w:pPr>
              <w:spacing w:after="220" w:line="240" w:lineRule="atLeast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C54F0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Tel: +44 0191 243 7834 </w:t>
            </w:r>
          </w:p>
          <w:p w:rsidR="008C54F0" w:rsidRPr="008C54F0" w:rsidRDefault="002C410C" w:rsidP="008C54F0">
            <w:pPr>
              <w:spacing w:after="220" w:line="240" w:lineRule="atLeast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hyperlink r:id="rId12" w:history="1">
              <w:r w:rsidR="008C54F0" w:rsidRPr="008C54F0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</w:rPr>
                <w:t>abadran@philadelphia.edu.jo</w:t>
              </w:r>
            </w:hyperlink>
          </w:p>
          <w:p w:rsidR="008C54F0" w:rsidRPr="008C54F0" w:rsidRDefault="008C54F0" w:rsidP="008C54F0">
            <w:pPr>
              <w:spacing w:after="220" w:line="240" w:lineRule="atLeast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C54F0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• Prof. Dr. Nabil </w:t>
            </w:r>
            <w:proofErr w:type="spellStart"/>
            <w:r w:rsidRPr="008C54F0">
              <w:rPr>
                <w:rFonts w:asciiTheme="majorBidi" w:eastAsia="Times New Roman" w:hAnsiTheme="majorBidi" w:cstheme="majorBidi"/>
                <w:sz w:val="24"/>
                <w:szCs w:val="24"/>
              </w:rPr>
              <w:t>Beithou</w:t>
            </w:r>
            <w:proofErr w:type="spellEnd"/>
          </w:p>
          <w:p w:rsidR="00651EBC" w:rsidRPr="008C54F0" w:rsidRDefault="002C410C" w:rsidP="008C54F0">
            <w:pPr>
              <w:spacing w:after="220" w:line="240" w:lineRule="atLeast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hyperlink r:id="rId13" w:history="1">
              <w:r w:rsidR="008C54F0" w:rsidRPr="008C54F0">
                <w:rPr>
                  <w:rStyle w:val="Hyperlink"/>
                  <w:rFonts w:asciiTheme="majorBidi" w:eastAsia="Times New Roman" w:hAnsiTheme="majorBidi" w:cstheme="majorBidi"/>
                  <w:color w:val="auto"/>
                  <w:sz w:val="24"/>
                  <w:szCs w:val="24"/>
                </w:rPr>
                <w:t>beithounabil@yahoo.com</w:t>
              </w:r>
            </w:hyperlink>
          </w:p>
          <w:p w:rsidR="008C54F0" w:rsidRPr="008C54F0" w:rsidRDefault="008C54F0" w:rsidP="008C54F0">
            <w:pPr>
              <w:spacing w:after="220" w:line="240" w:lineRule="atLeast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C54F0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Tel: </w:t>
            </w:r>
            <w:r w:rsidRPr="008C54F0">
              <w:rPr>
                <w:rFonts w:asciiTheme="majorBidi" w:eastAsia="Times New Roman" w:hAnsiTheme="majorBidi" w:cstheme="majorBidi"/>
                <w:sz w:val="24"/>
                <w:szCs w:val="24"/>
                <w:lang w:bidi="ar-JO"/>
              </w:rPr>
              <w:t>+962790764692</w:t>
            </w: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</w:tc>
      </w:tr>
    </w:tbl>
    <w:p w:rsidR="00651EBC" w:rsidRPr="00651EBC" w:rsidRDefault="00651EBC" w:rsidP="00651EBC">
      <w:pPr>
        <w:bidi/>
        <w:spacing w:after="0" w:line="240" w:lineRule="auto"/>
        <w:ind w:right="-180"/>
        <w:jc w:val="lowKashida"/>
        <w:rPr>
          <w:rFonts w:ascii="Times New Roman" w:eastAsia="Times New Roman" w:hAnsi="Times New Roman" w:cs="Times New Roman"/>
          <w:sz w:val="2"/>
          <w:szCs w:val="2"/>
          <w:rtl/>
          <w:lang w:bidi="ar-JO"/>
        </w:rPr>
      </w:pPr>
    </w:p>
    <w:p w:rsidR="00651EBC" w:rsidRPr="00731FED" w:rsidRDefault="00651EBC" w:rsidP="00651EBC">
      <w:pPr>
        <w:rPr>
          <w:sz w:val="4"/>
          <w:szCs w:val="4"/>
          <w:rtl/>
        </w:rPr>
      </w:pPr>
    </w:p>
    <w:sectPr w:rsidR="00651EBC" w:rsidRPr="00731FED" w:rsidSect="00FC0FAF">
      <w:headerReference w:type="default" r:id="rId14"/>
      <w:footerReference w:type="default" r:id="rId15"/>
      <w:pgSz w:w="12240" w:h="15840"/>
      <w:pgMar w:top="1440" w:right="1800" w:bottom="1350" w:left="1890" w:header="36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11D" w:rsidRDefault="00DC711D" w:rsidP="006466DF">
      <w:pPr>
        <w:spacing w:after="0" w:line="240" w:lineRule="auto"/>
      </w:pPr>
      <w:r>
        <w:separator/>
      </w:r>
    </w:p>
  </w:endnote>
  <w:endnote w:type="continuationSeparator" w:id="0">
    <w:p w:rsidR="00DC711D" w:rsidRDefault="00DC711D" w:rsidP="006466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Khalid Art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45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93"/>
      <w:gridCol w:w="6381"/>
      <w:gridCol w:w="1476"/>
    </w:tblGrid>
    <w:tr w:rsidR="00710ECF" w:rsidTr="00651EBC">
      <w:tc>
        <w:tcPr>
          <w:tcW w:w="1593" w:type="dxa"/>
        </w:tcPr>
        <w:p w:rsidR="00710ECF" w:rsidRDefault="00710ECF">
          <w:pPr>
            <w:pStyle w:val="Footer"/>
          </w:pPr>
          <w:r>
            <w:object w:dxaOrig="8071" w:dyaOrig="613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1pt;height:39pt">
                <v:imagedata r:id="rId1" o:title=""/>
              </v:shape>
              <o:OLEObject Type="Embed" ProgID="PBrush" ShapeID="_x0000_i1025" DrawAspect="Content" ObjectID="_1702191924" r:id="rId2"/>
            </w:object>
          </w:r>
        </w:p>
      </w:tc>
      <w:tc>
        <w:tcPr>
          <w:tcW w:w="6381" w:type="dxa"/>
          <w:vAlign w:val="center"/>
        </w:tcPr>
        <w:p w:rsidR="00936C6E" w:rsidRPr="00936C6E" w:rsidRDefault="00936C6E" w:rsidP="005F6AE7">
          <w:pPr>
            <w:rPr>
              <w:rFonts w:ascii="Agency FB" w:eastAsia="Times New Roman" w:hAnsi="Agency FB" w:cs="Times New Roman"/>
              <w:sz w:val="20"/>
              <w:szCs w:val="20"/>
            </w:rPr>
          </w:pPr>
          <w:r>
            <w:rPr>
              <w:rFonts w:ascii="Agency FB" w:eastAsia="Times New Roman" w:hAnsi="Agency FB" w:cs="Times New Roman"/>
              <w:sz w:val="20"/>
              <w:szCs w:val="20"/>
            </w:rPr>
            <w:t>F0</w:t>
          </w:r>
          <w:r w:rsidR="005F6AE7">
            <w:rPr>
              <w:rFonts w:ascii="Agency FB" w:eastAsia="Times New Roman" w:hAnsi="Agency FB" w:cs="Times New Roman"/>
              <w:sz w:val="20"/>
              <w:szCs w:val="20"/>
            </w:rPr>
            <w:t>96</w:t>
          </w:r>
          <w:r w:rsidR="00651EBC">
            <w:rPr>
              <w:rFonts w:ascii="Agency FB" w:eastAsia="Times New Roman" w:hAnsi="Agency FB" w:cs="Times New Roman"/>
              <w:sz w:val="20"/>
              <w:szCs w:val="20"/>
            </w:rPr>
            <w:t>-1</w:t>
          </w:r>
          <w:r>
            <w:rPr>
              <w:rFonts w:ascii="Agency FB" w:eastAsia="Times New Roman" w:hAnsi="Agency FB" w:cs="Times New Roman"/>
              <w:sz w:val="20"/>
              <w:szCs w:val="20"/>
            </w:rPr>
            <w:t>,</w:t>
          </w:r>
          <w:r w:rsidRPr="00936C6E">
            <w:rPr>
              <w:rFonts w:ascii="Agency FB" w:eastAsia="Times New Roman" w:hAnsi="Agency FB" w:cs="Times New Roman"/>
              <w:sz w:val="20"/>
              <w:szCs w:val="20"/>
            </w:rPr>
            <w:t xml:space="preserve"> Rev. a</w:t>
          </w:r>
        </w:p>
        <w:p w:rsidR="00710ECF" w:rsidRDefault="00EB649F" w:rsidP="009E71B9">
          <w:pPr>
            <w:pStyle w:val="Footer"/>
            <w:tabs>
              <w:tab w:val="clear" w:pos="4680"/>
              <w:tab w:val="clear" w:pos="9360"/>
            </w:tabs>
            <w:ind w:left="342" w:hanging="342"/>
          </w:pPr>
          <w:r>
            <w:rPr>
              <w:rFonts w:ascii="Agency FB" w:eastAsia="Times New Roman" w:hAnsi="Agency FB" w:cs="Khalid Art bold"/>
              <w:sz w:val="20"/>
              <w:szCs w:val="20"/>
              <w:lang w:bidi="ar-JO"/>
            </w:rPr>
            <w:t xml:space="preserve">Ref.: 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bidi="ar-JO"/>
            </w:rPr>
            <w:t xml:space="preserve">Deans' Council Session 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(13/2018-2019), 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val="x-none" w:eastAsia="x-none" w:bidi="ar-JO"/>
            </w:rPr>
            <w:t>Decision No.: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 15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val="x-none" w:eastAsia="x-none" w:bidi="ar-JO"/>
            </w:rPr>
            <w:t>, Date: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 10/12/2018</w:t>
          </w:r>
        </w:p>
      </w:tc>
      <w:tc>
        <w:tcPr>
          <w:tcW w:w="1476" w:type="dxa"/>
          <w:vAlign w:val="center"/>
        </w:tcPr>
        <w:p w:rsidR="00710ECF" w:rsidRDefault="00EB649F" w:rsidP="00CF6AF3">
          <w:pPr>
            <w:pStyle w:val="Footer"/>
            <w:bidi/>
            <w:jc w:val="center"/>
          </w:pPr>
          <w:r w:rsidRPr="00255678">
            <w:rPr>
              <w:rFonts w:ascii="Calibri" w:eastAsia="Calibri" w:hAnsi="Calibri" w:cs="Arial"/>
              <w:noProof/>
            </w:rPr>
            <w:drawing>
              <wp:inline distT="0" distB="0" distL="0" distR="0" wp14:anchorId="00D4A778" wp14:editId="792966BB">
                <wp:extent cx="451485" cy="451485"/>
                <wp:effectExtent l="0" t="0" r="5715" b="5715"/>
                <wp:docPr id="24" name="Picture 24" descr="qa2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qa2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1485" cy="451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F20BB8" w:rsidRPr="00F20BB8" w:rsidRDefault="00F20BB8" w:rsidP="00F20BB8">
    <w:pPr>
      <w:spacing w:after="0" w:line="240" w:lineRule="auto"/>
      <w:ind w:left="-90" w:right="-172"/>
      <w:jc w:val="center"/>
      <w:rPr>
        <w:rFonts w:ascii="Times New Roman" w:eastAsia="Times New Roman" w:hAnsi="Times New Roman" w:cs="Times New Roman"/>
        <w:sz w:val="16"/>
        <w:szCs w:val="16"/>
        <w:rtl/>
        <w:lang w:bidi="ar-JO"/>
      </w:rPr>
    </w:pPr>
    <w:r w:rsidRPr="00F20BB8">
      <w:rPr>
        <w:rFonts w:ascii="Agency FB" w:eastAsia="Times New Roman" w:hAnsi="Agency FB" w:cs="Times New Roman"/>
        <w:sz w:val="20"/>
        <w:szCs w:val="20"/>
      </w:rPr>
      <w:fldChar w:fldCharType="begin"/>
    </w:r>
    <w:r w:rsidRPr="00F20BB8">
      <w:rPr>
        <w:rFonts w:ascii="Agency FB" w:eastAsia="Times New Roman" w:hAnsi="Agency FB" w:cs="Times New Roman"/>
        <w:sz w:val="20"/>
        <w:szCs w:val="20"/>
      </w:rPr>
      <w:instrText xml:space="preserve"> PAGE </w:instrText>
    </w:r>
    <w:r w:rsidRPr="00F20BB8">
      <w:rPr>
        <w:rFonts w:ascii="Agency FB" w:eastAsia="Times New Roman" w:hAnsi="Agency FB" w:cs="Times New Roman"/>
        <w:sz w:val="20"/>
        <w:szCs w:val="20"/>
      </w:rPr>
      <w:fldChar w:fldCharType="separate"/>
    </w:r>
    <w:r w:rsidR="002C410C">
      <w:rPr>
        <w:rFonts w:ascii="Agency FB" w:eastAsia="Times New Roman" w:hAnsi="Agency FB" w:cs="Times New Roman"/>
        <w:noProof/>
        <w:sz w:val="20"/>
        <w:szCs w:val="20"/>
      </w:rPr>
      <w:t>6</w:t>
    </w:r>
    <w:r w:rsidRPr="00F20BB8">
      <w:rPr>
        <w:rFonts w:ascii="Agency FB" w:eastAsia="Times New Roman" w:hAnsi="Agency FB" w:cs="Times New Roman"/>
        <w:sz w:val="20"/>
        <w:szCs w:val="20"/>
      </w:rPr>
      <w:fldChar w:fldCharType="end"/>
    </w:r>
    <w:r w:rsidRPr="00F20BB8">
      <w:rPr>
        <w:rFonts w:ascii="Agency FB" w:eastAsia="Times New Roman" w:hAnsi="Agency FB" w:cs="Times New Roman"/>
        <w:b/>
        <w:bCs/>
        <w:sz w:val="20"/>
        <w:szCs w:val="20"/>
      </w:rPr>
      <w:t>-</w:t>
    </w:r>
    <w:r w:rsidRPr="00F20BB8">
      <w:rPr>
        <w:rFonts w:ascii="Agency FB" w:eastAsia="Times New Roman" w:hAnsi="Agency FB" w:cs="Times New Roman"/>
        <w:sz w:val="20"/>
        <w:szCs w:val="20"/>
      </w:rPr>
      <w:fldChar w:fldCharType="begin"/>
    </w:r>
    <w:r w:rsidRPr="00F20BB8">
      <w:rPr>
        <w:rFonts w:ascii="Agency FB" w:eastAsia="Times New Roman" w:hAnsi="Agency FB" w:cs="Times New Roman"/>
        <w:sz w:val="20"/>
        <w:szCs w:val="20"/>
      </w:rPr>
      <w:instrText xml:space="preserve"> NUMPAGES </w:instrText>
    </w:r>
    <w:r w:rsidRPr="00F20BB8">
      <w:rPr>
        <w:rFonts w:ascii="Agency FB" w:eastAsia="Times New Roman" w:hAnsi="Agency FB" w:cs="Times New Roman"/>
        <w:sz w:val="20"/>
        <w:szCs w:val="20"/>
      </w:rPr>
      <w:fldChar w:fldCharType="separate"/>
    </w:r>
    <w:r w:rsidR="002C410C">
      <w:rPr>
        <w:rFonts w:ascii="Agency FB" w:eastAsia="Times New Roman" w:hAnsi="Agency FB" w:cs="Times New Roman"/>
        <w:noProof/>
        <w:sz w:val="20"/>
        <w:szCs w:val="20"/>
      </w:rPr>
      <w:t>6</w:t>
    </w:r>
    <w:r w:rsidRPr="00F20BB8">
      <w:rPr>
        <w:rFonts w:ascii="Agency FB" w:eastAsia="Times New Roman" w:hAnsi="Agency FB" w:cs="Times New Roman"/>
        <w:sz w:val="20"/>
        <w:szCs w:val="20"/>
      </w:rPr>
      <w:fldChar w:fldCharType="end"/>
    </w:r>
  </w:p>
  <w:p w:rsidR="00710ECF" w:rsidRPr="00D83BC2" w:rsidRDefault="00710ECF" w:rsidP="00D83BC2">
    <w:pPr>
      <w:spacing w:after="0" w:line="240" w:lineRule="auto"/>
      <w:ind w:right="-91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11D" w:rsidRDefault="00DC711D" w:rsidP="006466DF">
      <w:pPr>
        <w:spacing w:after="0" w:line="240" w:lineRule="auto"/>
      </w:pPr>
      <w:r>
        <w:separator/>
      </w:r>
    </w:p>
  </w:footnote>
  <w:footnote w:type="continuationSeparator" w:id="0">
    <w:p w:rsidR="00DC711D" w:rsidRDefault="00DC711D" w:rsidP="006466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540" w:type="dxa"/>
      <w:tblInd w:w="-360" w:type="dxa"/>
      <w:tblBorders>
        <w:top w:val="none" w:sz="0" w:space="0" w:color="auto"/>
        <w:left w:val="none" w:sz="0" w:space="0" w:color="auto"/>
        <w:bottom w:val="thickThinSmallGap" w:sz="24" w:space="0" w:color="17365D" w:themeColor="text2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40"/>
    </w:tblGrid>
    <w:tr w:rsidR="00243A8D" w:rsidTr="00651EBC">
      <w:trPr>
        <w:trHeight w:val="724"/>
      </w:trPr>
      <w:tc>
        <w:tcPr>
          <w:tcW w:w="9540" w:type="dxa"/>
        </w:tcPr>
        <w:p w:rsidR="00243A8D" w:rsidRDefault="00243A8D" w:rsidP="009E71B9">
          <w:pPr>
            <w:pStyle w:val="Header"/>
            <w:jc w:val="center"/>
          </w:pPr>
          <w:r w:rsidRPr="0072326C">
            <w:rPr>
              <w:rFonts w:ascii="Calibri" w:eastAsia="Calibri" w:hAnsi="Calibri" w:cs="Arial"/>
              <w:noProof/>
            </w:rPr>
            <w:drawing>
              <wp:inline distT="0" distB="0" distL="0" distR="0" wp14:anchorId="39B3684A" wp14:editId="32B4AEAF">
                <wp:extent cx="4827772" cy="523875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48671" cy="5261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E71B9" w:rsidTr="00651EBC">
      <w:tc>
        <w:tcPr>
          <w:tcW w:w="9540" w:type="dxa"/>
        </w:tcPr>
        <w:p w:rsidR="009E71B9" w:rsidRPr="00C82F56" w:rsidRDefault="009E71B9" w:rsidP="009E71B9">
          <w:pPr>
            <w:pStyle w:val="Header"/>
            <w:bidi/>
            <w:jc w:val="center"/>
            <w:rPr>
              <w:rFonts w:ascii="Agency FB" w:hAnsi="Agency FB" w:cs="Khalid Art bold"/>
              <w:sz w:val="32"/>
              <w:szCs w:val="32"/>
              <w:rtl/>
              <w:lang w:bidi="ar-JO"/>
            </w:rPr>
          </w:pPr>
          <w:r>
            <w:rPr>
              <w:rFonts w:ascii="Agency FB" w:hAnsi="Agency FB" w:cs="Khalid Art bold" w:hint="cs"/>
              <w:sz w:val="32"/>
              <w:szCs w:val="32"/>
              <w:rtl/>
              <w:lang w:bidi="ar-JO"/>
            </w:rPr>
            <w:t>دائرة الموارد البشرية</w:t>
          </w:r>
        </w:p>
      </w:tc>
    </w:tr>
    <w:tr w:rsidR="009E71B9" w:rsidTr="00651EBC">
      <w:trPr>
        <w:trHeight w:val="468"/>
      </w:trPr>
      <w:tc>
        <w:tcPr>
          <w:tcW w:w="9540" w:type="dxa"/>
        </w:tcPr>
        <w:p w:rsidR="009E71B9" w:rsidRPr="00C82F56" w:rsidRDefault="009E71B9" w:rsidP="009E71B9">
          <w:pPr>
            <w:pStyle w:val="Header"/>
            <w:jc w:val="center"/>
            <w:rPr>
              <w:rFonts w:ascii="Agency FB" w:hAnsi="Agency FB"/>
              <w:b/>
              <w:bCs/>
              <w:sz w:val="28"/>
              <w:szCs w:val="28"/>
              <w:lang w:bidi="ar-EG"/>
            </w:rPr>
          </w:pPr>
          <w:r>
            <w:rPr>
              <w:rFonts w:ascii="Agency FB" w:hAnsi="Agency FB"/>
              <w:b/>
              <w:bCs/>
              <w:sz w:val="28"/>
              <w:szCs w:val="28"/>
              <w:lang w:bidi="ar-EG"/>
            </w:rPr>
            <w:t>Human Resources Department</w:t>
          </w:r>
        </w:p>
      </w:tc>
    </w:tr>
  </w:tbl>
  <w:p w:rsidR="00710ECF" w:rsidRPr="00651EBC" w:rsidRDefault="00710ECF" w:rsidP="00243A8D">
    <w:pPr>
      <w:pStyle w:val="Header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37D8E"/>
    <w:multiLevelType w:val="hybridMultilevel"/>
    <w:tmpl w:val="0D5CFA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1EA2656"/>
    <w:multiLevelType w:val="hybridMultilevel"/>
    <w:tmpl w:val="94D4EEA6"/>
    <w:lvl w:ilvl="0" w:tplc="78A4C4C0">
      <w:start w:val="1"/>
      <w:numFmt w:val="arabicAlpha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F0C1B"/>
    <w:multiLevelType w:val="hybridMultilevel"/>
    <w:tmpl w:val="30C20B8A"/>
    <w:lvl w:ilvl="0" w:tplc="4782AD0C">
      <w:start w:val="1"/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9471499"/>
    <w:multiLevelType w:val="hybridMultilevel"/>
    <w:tmpl w:val="DA324E76"/>
    <w:lvl w:ilvl="0" w:tplc="2CF41212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790F4E"/>
    <w:multiLevelType w:val="hybridMultilevel"/>
    <w:tmpl w:val="B448A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66D76"/>
    <w:multiLevelType w:val="hybridMultilevel"/>
    <w:tmpl w:val="42D43C84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6" w15:restartNumberingAfterBreak="0">
    <w:nsid w:val="0A407897"/>
    <w:multiLevelType w:val="hybridMultilevel"/>
    <w:tmpl w:val="229C3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B27E7"/>
    <w:multiLevelType w:val="hybridMultilevel"/>
    <w:tmpl w:val="23F01E94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8" w15:restartNumberingAfterBreak="0">
    <w:nsid w:val="111E6AA2"/>
    <w:multiLevelType w:val="hybridMultilevel"/>
    <w:tmpl w:val="4B7AE844"/>
    <w:lvl w:ilvl="0" w:tplc="0409000F">
      <w:start w:val="1"/>
      <w:numFmt w:val="decimal"/>
      <w:lvlText w:val="%1."/>
      <w:lvlJc w:val="left"/>
      <w:pPr>
        <w:ind w:left="444" w:hanging="360"/>
      </w:pPr>
    </w:lvl>
    <w:lvl w:ilvl="1" w:tplc="04090019" w:tentative="1">
      <w:start w:val="1"/>
      <w:numFmt w:val="lowerLetter"/>
      <w:lvlText w:val="%2."/>
      <w:lvlJc w:val="left"/>
      <w:pPr>
        <w:ind w:left="1164" w:hanging="360"/>
      </w:pPr>
    </w:lvl>
    <w:lvl w:ilvl="2" w:tplc="0409001B" w:tentative="1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9" w15:restartNumberingAfterBreak="0">
    <w:nsid w:val="1AA8490E"/>
    <w:multiLevelType w:val="hybridMultilevel"/>
    <w:tmpl w:val="385A678A"/>
    <w:lvl w:ilvl="0" w:tplc="8698DD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B62E99"/>
    <w:multiLevelType w:val="hybridMultilevel"/>
    <w:tmpl w:val="A81245C6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11" w15:restartNumberingAfterBreak="0">
    <w:nsid w:val="28494215"/>
    <w:multiLevelType w:val="hybridMultilevel"/>
    <w:tmpl w:val="CFBE6A8C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12" w15:restartNumberingAfterBreak="0">
    <w:nsid w:val="29E56D78"/>
    <w:multiLevelType w:val="hybridMultilevel"/>
    <w:tmpl w:val="C186D826"/>
    <w:lvl w:ilvl="0" w:tplc="A7444C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0FA0365"/>
    <w:multiLevelType w:val="hybridMultilevel"/>
    <w:tmpl w:val="E642F2C4"/>
    <w:lvl w:ilvl="0" w:tplc="20A22CA2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562FD"/>
    <w:multiLevelType w:val="hybridMultilevel"/>
    <w:tmpl w:val="CBCAB8EA"/>
    <w:lvl w:ilvl="0" w:tplc="9C6075E6">
      <w:start w:val="1"/>
      <w:numFmt w:val="arabicAlpha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4B45D61"/>
    <w:multiLevelType w:val="hybridMultilevel"/>
    <w:tmpl w:val="70169D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5120957"/>
    <w:multiLevelType w:val="hybridMultilevel"/>
    <w:tmpl w:val="AB7E7C8E"/>
    <w:lvl w:ilvl="0" w:tplc="F55C8022">
      <w:start w:val="1"/>
      <w:numFmt w:val="decimal"/>
      <w:lvlText w:val="%1."/>
      <w:lvlJc w:val="left"/>
      <w:pPr>
        <w:tabs>
          <w:tab w:val="num" w:pos="1205"/>
        </w:tabs>
        <w:ind w:left="1205" w:hanging="360"/>
      </w:pPr>
      <w:rPr>
        <w:rFonts w:ascii="Agency FB" w:hAnsi="Agency FB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7525C57"/>
    <w:multiLevelType w:val="hybridMultilevel"/>
    <w:tmpl w:val="31282C74"/>
    <w:lvl w:ilvl="0" w:tplc="E4F2B6E2">
      <w:start w:val="1"/>
      <w:numFmt w:val="decimal"/>
      <w:lvlText w:val="%1."/>
      <w:lvlJc w:val="left"/>
      <w:pPr>
        <w:ind w:left="540" w:hanging="360"/>
      </w:pPr>
      <w:rPr>
        <w:b/>
        <w:bCs/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 w15:restartNumberingAfterBreak="0">
    <w:nsid w:val="4F583006"/>
    <w:multiLevelType w:val="hybridMultilevel"/>
    <w:tmpl w:val="3762F2D6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19" w15:restartNumberingAfterBreak="0">
    <w:nsid w:val="500B6FA4"/>
    <w:multiLevelType w:val="hybridMultilevel"/>
    <w:tmpl w:val="6E9E3174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0824E58"/>
    <w:multiLevelType w:val="hybridMultilevel"/>
    <w:tmpl w:val="F184F0F8"/>
    <w:lvl w:ilvl="0" w:tplc="EB86F2A2">
      <w:start w:val="1"/>
      <w:numFmt w:val="decimal"/>
      <w:lvlText w:val="%1-"/>
      <w:lvlJc w:val="left"/>
      <w:pPr>
        <w:ind w:left="720" w:hanging="360"/>
      </w:pPr>
      <w:rPr>
        <w:rFonts w:asciiTheme="majorBidi" w:hAnsiTheme="majorBidi" w:cstheme="majorBidi" w:hint="default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223EBF"/>
    <w:multiLevelType w:val="hybridMultilevel"/>
    <w:tmpl w:val="B8AC4D7C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A704E07"/>
    <w:multiLevelType w:val="hybridMultilevel"/>
    <w:tmpl w:val="78ACF3EA"/>
    <w:lvl w:ilvl="0" w:tplc="7D8866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0A10D4"/>
    <w:multiLevelType w:val="hybridMultilevel"/>
    <w:tmpl w:val="6C22E3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8379A0"/>
    <w:multiLevelType w:val="hybridMultilevel"/>
    <w:tmpl w:val="81088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EF11F3"/>
    <w:multiLevelType w:val="hybridMultilevel"/>
    <w:tmpl w:val="E438EEA0"/>
    <w:lvl w:ilvl="0" w:tplc="20A22CA2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04030"/>
    <w:multiLevelType w:val="hybridMultilevel"/>
    <w:tmpl w:val="40988CDC"/>
    <w:lvl w:ilvl="0" w:tplc="51940256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9C7301"/>
    <w:multiLevelType w:val="hybridMultilevel"/>
    <w:tmpl w:val="AED81142"/>
    <w:lvl w:ilvl="0" w:tplc="FE9C7024">
      <w:start w:val="1"/>
      <w:numFmt w:val="decimal"/>
      <w:lvlText w:val="%1."/>
      <w:lvlJc w:val="left"/>
      <w:pPr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28" w15:restartNumberingAfterBreak="0">
    <w:nsid w:val="7DB31A89"/>
    <w:multiLevelType w:val="hybridMultilevel"/>
    <w:tmpl w:val="D5220AFE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F413BB1"/>
    <w:multiLevelType w:val="hybridMultilevel"/>
    <w:tmpl w:val="3A9272E8"/>
    <w:lvl w:ilvl="0" w:tplc="AFC483EC">
      <w:start w:val="1"/>
      <w:numFmt w:val="arabicAlpha"/>
      <w:lvlText w:val="%1-"/>
      <w:lvlJc w:val="center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num w:numId="1">
    <w:abstractNumId w:val="28"/>
  </w:num>
  <w:num w:numId="2">
    <w:abstractNumId w:val="29"/>
  </w:num>
  <w:num w:numId="3">
    <w:abstractNumId w:val="19"/>
  </w:num>
  <w:num w:numId="4">
    <w:abstractNumId w:val="17"/>
  </w:num>
  <w:num w:numId="5">
    <w:abstractNumId w:val="15"/>
  </w:num>
  <w:num w:numId="6">
    <w:abstractNumId w:val="21"/>
  </w:num>
  <w:num w:numId="7">
    <w:abstractNumId w:val="1"/>
  </w:num>
  <w:num w:numId="8">
    <w:abstractNumId w:val="0"/>
  </w:num>
  <w:num w:numId="9">
    <w:abstractNumId w:val="2"/>
  </w:num>
  <w:num w:numId="10">
    <w:abstractNumId w:val="4"/>
  </w:num>
  <w:num w:numId="11">
    <w:abstractNumId w:val="8"/>
  </w:num>
  <w:num w:numId="12">
    <w:abstractNumId w:val="12"/>
  </w:num>
  <w:num w:numId="13">
    <w:abstractNumId w:val="24"/>
  </w:num>
  <w:num w:numId="14">
    <w:abstractNumId w:val="3"/>
  </w:num>
  <w:num w:numId="15">
    <w:abstractNumId w:val="6"/>
  </w:num>
  <w:num w:numId="16">
    <w:abstractNumId w:val="23"/>
  </w:num>
  <w:num w:numId="17">
    <w:abstractNumId w:val="25"/>
  </w:num>
  <w:num w:numId="18">
    <w:abstractNumId w:val="13"/>
  </w:num>
  <w:num w:numId="19">
    <w:abstractNumId w:val="10"/>
  </w:num>
  <w:num w:numId="20">
    <w:abstractNumId w:val="11"/>
  </w:num>
  <w:num w:numId="21">
    <w:abstractNumId w:val="5"/>
  </w:num>
  <w:num w:numId="22">
    <w:abstractNumId w:val="7"/>
  </w:num>
  <w:num w:numId="23">
    <w:abstractNumId w:val="18"/>
  </w:num>
  <w:num w:numId="24">
    <w:abstractNumId w:val="26"/>
  </w:num>
  <w:num w:numId="25">
    <w:abstractNumId w:val="27"/>
  </w:num>
  <w:num w:numId="26">
    <w:abstractNumId w:val="14"/>
  </w:num>
  <w:num w:numId="27">
    <w:abstractNumId w:val="16"/>
  </w:num>
  <w:num w:numId="28">
    <w:abstractNumId w:val="9"/>
  </w:num>
  <w:num w:numId="29">
    <w:abstractNumId w:val="20"/>
  </w:num>
  <w:num w:numId="30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JO" w:vendorID="64" w:dllVersion="131078" w:nlCheck="1" w:checkStyle="0"/>
  <w:activeWritingStyle w:appName="MSWord" w:lang="en-US" w:vendorID="64" w:dllVersion="131078" w:nlCheck="1" w:checkStyle="0"/>
  <w:activeWritingStyle w:appName="MSWord" w:lang="ar-SA" w:vendorID="64" w:dllVersion="131078" w:nlCheck="1" w:checkStyle="0"/>
  <w:activeWritingStyle w:appName="MSWord" w:lang="ar-LB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MzNzYyNTE0NzBX0lEKTi0uzszPAykwrAUAhtzgMSwAAAA="/>
  </w:docVars>
  <w:rsids>
    <w:rsidRoot w:val="004D6299"/>
    <w:rsid w:val="00002E04"/>
    <w:rsid w:val="00004BC9"/>
    <w:rsid w:val="00006D35"/>
    <w:rsid w:val="000200C2"/>
    <w:rsid w:val="0004599E"/>
    <w:rsid w:val="00077FE7"/>
    <w:rsid w:val="000853EB"/>
    <w:rsid w:val="00085605"/>
    <w:rsid w:val="000863FB"/>
    <w:rsid w:val="0009102F"/>
    <w:rsid w:val="000A0612"/>
    <w:rsid w:val="000B5659"/>
    <w:rsid w:val="000C7F89"/>
    <w:rsid w:val="000D0C31"/>
    <w:rsid w:val="000E0DE0"/>
    <w:rsid w:val="000E236F"/>
    <w:rsid w:val="001106D1"/>
    <w:rsid w:val="00120937"/>
    <w:rsid w:val="00121DCC"/>
    <w:rsid w:val="001272E8"/>
    <w:rsid w:val="001277E3"/>
    <w:rsid w:val="00130B6C"/>
    <w:rsid w:val="001321BA"/>
    <w:rsid w:val="00136398"/>
    <w:rsid w:val="00154024"/>
    <w:rsid w:val="00175DEE"/>
    <w:rsid w:val="00186614"/>
    <w:rsid w:val="0019541B"/>
    <w:rsid w:val="001A3F1C"/>
    <w:rsid w:val="001B355F"/>
    <w:rsid w:val="001B667A"/>
    <w:rsid w:val="001F522A"/>
    <w:rsid w:val="00201466"/>
    <w:rsid w:val="00231E05"/>
    <w:rsid w:val="002326DA"/>
    <w:rsid w:val="00236892"/>
    <w:rsid w:val="00242744"/>
    <w:rsid w:val="00243A8D"/>
    <w:rsid w:val="00253F5E"/>
    <w:rsid w:val="002573AB"/>
    <w:rsid w:val="0026357B"/>
    <w:rsid w:val="002747CC"/>
    <w:rsid w:val="00280D23"/>
    <w:rsid w:val="00282E8F"/>
    <w:rsid w:val="002937EF"/>
    <w:rsid w:val="002A006A"/>
    <w:rsid w:val="002A39C3"/>
    <w:rsid w:val="002A78B3"/>
    <w:rsid w:val="002C3A74"/>
    <w:rsid w:val="002C410C"/>
    <w:rsid w:val="002D0AE3"/>
    <w:rsid w:val="002F23D9"/>
    <w:rsid w:val="00311276"/>
    <w:rsid w:val="003346B3"/>
    <w:rsid w:val="00352970"/>
    <w:rsid w:val="00365BBF"/>
    <w:rsid w:val="003714B6"/>
    <w:rsid w:val="00392E5E"/>
    <w:rsid w:val="003A3488"/>
    <w:rsid w:val="003D1FBF"/>
    <w:rsid w:val="00410B6D"/>
    <w:rsid w:val="00412E0B"/>
    <w:rsid w:val="0045375A"/>
    <w:rsid w:val="004544C8"/>
    <w:rsid w:val="00460509"/>
    <w:rsid w:val="00463893"/>
    <w:rsid w:val="00472573"/>
    <w:rsid w:val="0047556F"/>
    <w:rsid w:val="00480DF1"/>
    <w:rsid w:val="0048644E"/>
    <w:rsid w:val="00492792"/>
    <w:rsid w:val="004A29F6"/>
    <w:rsid w:val="004A65B8"/>
    <w:rsid w:val="004B1D4F"/>
    <w:rsid w:val="004D6299"/>
    <w:rsid w:val="004E5790"/>
    <w:rsid w:val="004F6864"/>
    <w:rsid w:val="005001DE"/>
    <w:rsid w:val="00505B24"/>
    <w:rsid w:val="005060B9"/>
    <w:rsid w:val="00507E68"/>
    <w:rsid w:val="005415FD"/>
    <w:rsid w:val="00544216"/>
    <w:rsid w:val="00550248"/>
    <w:rsid w:val="005523F2"/>
    <w:rsid w:val="005658B4"/>
    <w:rsid w:val="00577E24"/>
    <w:rsid w:val="00580BAB"/>
    <w:rsid w:val="005813FD"/>
    <w:rsid w:val="00586A42"/>
    <w:rsid w:val="005A3FF2"/>
    <w:rsid w:val="005A705C"/>
    <w:rsid w:val="005B0EFA"/>
    <w:rsid w:val="005B5FA0"/>
    <w:rsid w:val="005C1328"/>
    <w:rsid w:val="005F3581"/>
    <w:rsid w:val="005F6AE7"/>
    <w:rsid w:val="006134A8"/>
    <w:rsid w:val="00614DAC"/>
    <w:rsid w:val="006241FA"/>
    <w:rsid w:val="0062540D"/>
    <w:rsid w:val="0063146E"/>
    <w:rsid w:val="00645D27"/>
    <w:rsid w:val="006466DF"/>
    <w:rsid w:val="00651EBC"/>
    <w:rsid w:val="00655A68"/>
    <w:rsid w:val="00655B5F"/>
    <w:rsid w:val="0066397A"/>
    <w:rsid w:val="00666E85"/>
    <w:rsid w:val="00667095"/>
    <w:rsid w:val="00676482"/>
    <w:rsid w:val="00696239"/>
    <w:rsid w:val="006A57DE"/>
    <w:rsid w:val="006B5ED4"/>
    <w:rsid w:val="006C1067"/>
    <w:rsid w:val="006D1399"/>
    <w:rsid w:val="006D595A"/>
    <w:rsid w:val="006D75DC"/>
    <w:rsid w:val="006E2A65"/>
    <w:rsid w:val="006F328E"/>
    <w:rsid w:val="006F497F"/>
    <w:rsid w:val="00710ECF"/>
    <w:rsid w:val="007230A4"/>
    <w:rsid w:val="0072609A"/>
    <w:rsid w:val="00730CE2"/>
    <w:rsid w:val="00731FED"/>
    <w:rsid w:val="007325B7"/>
    <w:rsid w:val="0074309A"/>
    <w:rsid w:val="00765040"/>
    <w:rsid w:val="0077126F"/>
    <w:rsid w:val="0077314A"/>
    <w:rsid w:val="00795B95"/>
    <w:rsid w:val="007D1EC2"/>
    <w:rsid w:val="007D42DC"/>
    <w:rsid w:val="007D6A6F"/>
    <w:rsid w:val="007E5227"/>
    <w:rsid w:val="007E5B5C"/>
    <w:rsid w:val="007E7272"/>
    <w:rsid w:val="007F29FB"/>
    <w:rsid w:val="008168AF"/>
    <w:rsid w:val="00823AF5"/>
    <w:rsid w:val="00825EBB"/>
    <w:rsid w:val="00837340"/>
    <w:rsid w:val="00843895"/>
    <w:rsid w:val="00844F91"/>
    <w:rsid w:val="00847301"/>
    <w:rsid w:val="00884827"/>
    <w:rsid w:val="0088750D"/>
    <w:rsid w:val="008878DD"/>
    <w:rsid w:val="00892042"/>
    <w:rsid w:val="008A4FE4"/>
    <w:rsid w:val="008A5220"/>
    <w:rsid w:val="008C54F0"/>
    <w:rsid w:val="008D48FF"/>
    <w:rsid w:val="008F1533"/>
    <w:rsid w:val="00912D2C"/>
    <w:rsid w:val="00913255"/>
    <w:rsid w:val="00913D02"/>
    <w:rsid w:val="00926CEF"/>
    <w:rsid w:val="00936C6E"/>
    <w:rsid w:val="00946388"/>
    <w:rsid w:val="00954A81"/>
    <w:rsid w:val="00962269"/>
    <w:rsid w:val="009667A0"/>
    <w:rsid w:val="00980AF0"/>
    <w:rsid w:val="00985CC1"/>
    <w:rsid w:val="00991A79"/>
    <w:rsid w:val="00994195"/>
    <w:rsid w:val="00997123"/>
    <w:rsid w:val="00997924"/>
    <w:rsid w:val="00997F92"/>
    <w:rsid w:val="009C4F42"/>
    <w:rsid w:val="009D2204"/>
    <w:rsid w:val="009D2C0E"/>
    <w:rsid w:val="009D62C6"/>
    <w:rsid w:val="009E71B9"/>
    <w:rsid w:val="009F44D3"/>
    <w:rsid w:val="00A0291A"/>
    <w:rsid w:val="00A20EA4"/>
    <w:rsid w:val="00A42D25"/>
    <w:rsid w:val="00A446BA"/>
    <w:rsid w:val="00A567DE"/>
    <w:rsid w:val="00A6392A"/>
    <w:rsid w:val="00A7061A"/>
    <w:rsid w:val="00A70712"/>
    <w:rsid w:val="00A71719"/>
    <w:rsid w:val="00A854E1"/>
    <w:rsid w:val="00A91E31"/>
    <w:rsid w:val="00A950D9"/>
    <w:rsid w:val="00AB193F"/>
    <w:rsid w:val="00AB3DE6"/>
    <w:rsid w:val="00AC4271"/>
    <w:rsid w:val="00AD623A"/>
    <w:rsid w:val="00AE37D1"/>
    <w:rsid w:val="00AF218A"/>
    <w:rsid w:val="00AF6498"/>
    <w:rsid w:val="00B0375F"/>
    <w:rsid w:val="00B14679"/>
    <w:rsid w:val="00B14972"/>
    <w:rsid w:val="00B25C80"/>
    <w:rsid w:val="00B26381"/>
    <w:rsid w:val="00B35AD3"/>
    <w:rsid w:val="00B37BFC"/>
    <w:rsid w:val="00B62CAF"/>
    <w:rsid w:val="00B63486"/>
    <w:rsid w:val="00B6447D"/>
    <w:rsid w:val="00B778D5"/>
    <w:rsid w:val="00B913CD"/>
    <w:rsid w:val="00B9575A"/>
    <w:rsid w:val="00B95AFE"/>
    <w:rsid w:val="00BB0040"/>
    <w:rsid w:val="00BB152F"/>
    <w:rsid w:val="00BB7A2C"/>
    <w:rsid w:val="00BE44EC"/>
    <w:rsid w:val="00C02A06"/>
    <w:rsid w:val="00C02E55"/>
    <w:rsid w:val="00C11172"/>
    <w:rsid w:val="00C13CF8"/>
    <w:rsid w:val="00C31914"/>
    <w:rsid w:val="00C33F42"/>
    <w:rsid w:val="00C50885"/>
    <w:rsid w:val="00C64FE7"/>
    <w:rsid w:val="00C65281"/>
    <w:rsid w:val="00C721D5"/>
    <w:rsid w:val="00C97A6E"/>
    <w:rsid w:val="00CB22D1"/>
    <w:rsid w:val="00CC1468"/>
    <w:rsid w:val="00CD709F"/>
    <w:rsid w:val="00CE0B8A"/>
    <w:rsid w:val="00CF2FEC"/>
    <w:rsid w:val="00CF6AF3"/>
    <w:rsid w:val="00D03675"/>
    <w:rsid w:val="00D0594F"/>
    <w:rsid w:val="00D36A05"/>
    <w:rsid w:val="00D46208"/>
    <w:rsid w:val="00D47CF9"/>
    <w:rsid w:val="00D53140"/>
    <w:rsid w:val="00D83BC2"/>
    <w:rsid w:val="00DA5EAA"/>
    <w:rsid w:val="00DB2440"/>
    <w:rsid w:val="00DB2D24"/>
    <w:rsid w:val="00DB4D1C"/>
    <w:rsid w:val="00DB6384"/>
    <w:rsid w:val="00DC497D"/>
    <w:rsid w:val="00DC711D"/>
    <w:rsid w:val="00DD055F"/>
    <w:rsid w:val="00DE3393"/>
    <w:rsid w:val="00DE7D3F"/>
    <w:rsid w:val="00E074D1"/>
    <w:rsid w:val="00E329A1"/>
    <w:rsid w:val="00E35DA9"/>
    <w:rsid w:val="00E52E53"/>
    <w:rsid w:val="00E71447"/>
    <w:rsid w:val="00E9132B"/>
    <w:rsid w:val="00EA77A6"/>
    <w:rsid w:val="00EB1E38"/>
    <w:rsid w:val="00EB4411"/>
    <w:rsid w:val="00EB649F"/>
    <w:rsid w:val="00EC1377"/>
    <w:rsid w:val="00EC1C77"/>
    <w:rsid w:val="00EC7E7C"/>
    <w:rsid w:val="00F03999"/>
    <w:rsid w:val="00F138DF"/>
    <w:rsid w:val="00F20BB8"/>
    <w:rsid w:val="00F21D50"/>
    <w:rsid w:val="00F815BD"/>
    <w:rsid w:val="00F95300"/>
    <w:rsid w:val="00FA413A"/>
    <w:rsid w:val="00FB7FDE"/>
    <w:rsid w:val="00FC0FAF"/>
    <w:rsid w:val="00FD52EF"/>
    <w:rsid w:val="00FE6C1A"/>
    <w:rsid w:val="00FF12CB"/>
    <w:rsid w:val="00FF6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7D2B2222"/>
  <w15:docId w15:val="{A134E9F4-A5CD-4B04-BAAC-00EFC8454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2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6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6DF"/>
  </w:style>
  <w:style w:type="paragraph" w:styleId="Footer">
    <w:name w:val="footer"/>
    <w:basedOn w:val="Normal"/>
    <w:link w:val="FooterChar"/>
    <w:uiPriority w:val="99"/>
    <w:unhideWhenUsed/>
    <w:rsid w:val="00646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DF"/>
  </w:style>
  <w:style w:type="table" w:styleId="TableGrid">
    <w:name w:val="Table Grid"/>
    <w:basedOn w:val="TableNormal"/>
    <w:uiPriority w:val="59"/>
    <w:rsid w:val="000C7F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3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36F"/>
    <w:rPr>
      <w:rFonts w:ascii="Segoe UI" w:hAnsi="Segoe UI" w:cs="Segoe UI"/>
      <w:sz w:val="18"/>
      <w:szCs w:val="18"/>
    </w:rPr>
  </w:style>
  <w:style w:type="character" w:customStyle="1" w:styleId="alt-edited1">
    <w:name w:val="alt-edited1"/>
    <w:basedOn w:val="DefaultParagraphFont"/>
    <w:rsid w:val="00651EBC"/>
    <w:rPr>
      <w:color w:val="4D90F0"/>
    </w:rPr>
  </w:style>
  <w:style w:type="character" w:styleId="Hyperlink">
    <w:name w:val="Hyperlink"/>
    <w:basedOn w:val="DefaultParagraphFont"/>
    <w:uiPriority w:val="99"/>
    <w:unhideWhenUsed/>
    <w:rsid w:val="008C54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56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beithounabil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badran@philadelphia.edu.jo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medigitalcollection.asme.org/IMECE/proceedings-abstract/IMECE2018/V06BT08A055/27534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books.google.com/books?hl=en&amp;lr=&amp;id=Ns2uDwAAQBAJ&amp;oi=fnd&amp;pg=PA37&amp;dq=info:FfHJKuxT5UEJ:scholar.google.com&amp;ots=vGthVqwFMz&amp;sig=3SMQF4j2-ow6nENQJKAqyDWy6C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oleObject" Target="embeddings/oleObject1.bin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D22A10-4E9B-43BF-B6C1-3750BAD70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02</Words>
  <Characters>2868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U</Company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ship Of Scientific Research</dc:creator>
  <cp:keywords/>
  <dc:description/>
  <cp:lastModifiedBy>Mohammad Fawzi Ismail</cp:lastModifiedBy>
  <cp:revision>2</cp:revision>
  <cp:lastPrinted>2018-12-17T11:39:00Z</cp:lastPrinted>
  <dcterms:created xsi:type="dcterms:W3CDTF">2021-12-28T08:19:00Z</dcterms:created>
  <dcterms:modified xsi:type="dcterms:W3CDTF">2021-12-28T08:19:00Z</dcterms:modified>
</cp:coreProperties>
</file>